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C71851" w14:textId="288460BA" w:rsidR="00185DC3" w:rsidRPr="00882767" w:rsidRDefault="00185DC3">
      <w:pPr>
        <w:spacing w:after="0" w:line="240" w:lineRule="auto"/>
        <w:rPr>
          <w:sz w:val="24"/>
          <w:szCs w:val="24"/>
        </w:rPr>
      </w:pPr>
      <w:r w:rsidRPr="00882767">
        <w:rPr>
          <w:sz w:val="24"/>
          <w:szCs w:val="24"/>
        </w:rPr>
        <w:t xml:space="preserve">Supplementary </w:t>
      </w:r>
      <w:r w:rsidR="00B100E0">
        <w:rPr>
          <w:sz w:val="24"/>
          <w:szCs w:val="24"/>
        </w:rPr>
        <w:t>Material 2</w:t>
      </w:r>
      <w:r w:rsidRPr="00882767">
        <w:rPr>
          <w:sz w:val="24"/>
          <w:szCs w:val="24"/>
        </w:rPr>
        <w:t xml:space="preserve">: South African herbarium accession numbers for </w:t>
      </w:r>
      <w:r w:rsidR="00B967C5" w:rsidRPr="00882767">
        <w:rPr>
          <w:sz w:val="24"/>
          <w:szCs w:val="24"/>
        </w:rPr>
        <w:t xml:space="preserve">specimens that </w:t>
      </w:r>
      <w:r w:rsidR="00797329" w:rsidRPr="00882767">
        <w:rPr>
          <w:sz w:val="24"/>
          <w:szCs w:val="24"/>
        </w:rPr>
        <w:t>were</w:t>
      </w:r>
      <w:r w:rsidR="00B967C5" w:rsidRPr="00882767">
        <w:rPr>
          <w:sz w:val="24"/>
          <w:szCs w:val="24"/>
        </w:rPr>
        <w:t xml:space="preserve"> not available online </w:t>
      </w:r>
      <w:r w:rsidR="0062273C" w:rsidRPr="00882767">
        <w:rPr>
          <w:sz w:val="24"/>
          <w:szCs w:val="24"/>
        </w:rPr>
        <w:t>at</w:t>
      </w:r>
      <w:r w:rsidR="00B967C5" w:rsidRPr="00882767">
        <w:rPr>
          <w:sz w:val="24"/>
          <w:szCs w:val="24"/>
        </w:rPr>
        <w:t xml:space="preserve"> </w:t>
      </w:r>
      <w:hyperlink r:id="rId9" w:history="1">
        <w:r w:rsidR="00B967C5" w:rsidRPr="00882767">
          <w:rPr>
            <w:rStyle w:val="Hyperlink"/>
            <w:sz w:val="24"/>
            <w:szCs w:val="24"/>
          </w:rPr>
          <w:t>http://newposa.sanbi.org</w:t>
        </w:r>
      </w:hyperlink>
      <w:r w:rsidR="00797329" w:rsidRPr="00882767">
        <w:rPr>
          <w:sz w:val="24"/>
          <w:szCs w:val="24"/>
        </w:rPr>
        <w:t xml:space="preserve"> as of 1 March 2018</w:t>
      </w:r>
      <w:r w:rsidR="00336188" w:rsidRPr="00882767">
        <w:rPr>
          <w:sz w:val="24"/>
          <w:szCs w:val="24"/>
        </w:rPr>
        <w:t>.</w:t>
      </w:r>
      <w:r w:rsidR="0062273C" w:rsidRPr="00882767">
        <w:rPr>
          <w:sz w:val="24"/>
          <w:szCs w:val="24"/>
        </w:rPr>
        <w:t xml:space="preserve"> </w:t>
      </w:r>
      <w:r w:rsidR="00336188" w:rsidRPr="00882767">
        <w:rPr>
          <w:sz w:val="24"/>
          <w:szCs w:val="24"/>
        </w:rPr>
        <w:t>Most specimens were found, though in several cases the specimen was recorded in Glen</w:t>
      </w:r>
      <w:r w:rsidR="0073247B" w:rsidRPr="00882767">
        <w:rPr>
          <w:sz w:val="24"/>
          <w:szCs w:val="24"/>
        </w:rPr>
        <w:t xml:space="preserve"> (2002</w:t>
      </w:r>
      <w:r w:rsidR="006F6801">
        <w:rPr>
          <w:sz w:val="24"/>
          <w:szCs w:val="24"/>
        </w:rPr>
        <w:t>)</w:t>
      </w:r>
      <w:r w:rsidR="00A2632B">
        <w:rPr>
          <w:sz w:val="24"/>
          <w:szCs w:val="24"/>
        </w:rPr>
        <w:t xml:space="preserve"> and could not be refound</w:t>
      </w:r>
      <w:r w:rsidR="006F6801">
        <w:rPr>
          <w:sz w:val="24"/>
          <w:szCs w:val="24"/>
        </w:rPr>
        <w:t xml:space="preserve">. </w:t>
      </w:r>
      <w:r w:rsidR="006C471B" w:rsidRPr="00882767">
        <w:rPr>
          <w:sz w:val="24"/>
          <w:szCs w:val="24"/>
        </w:rPr>
        <w:t>*</w:t>
      </w:r>
      <w:r w:rsidR="006F6801">
        <w:rPr>
          <w:sz w:val="24"/>
          <w:szCs w:val="24"/>
        </w:rPr>
        <w:t xml:space="preserve"> indicates taxa </w:t>
      </w:r>
      <w:r w:rsidR="006C471B" w:rsidRPr="00882767">
        <w:rPr>
          <w:sz w:val="24"/>
          <w:szCs w:val="24"/>
        </w:rPr>
        <w:t>present in herbari</w:t>
      </w:r>
      <w:r w:rsidR="00A2632B">
        <w:rPr>
          <w:sz w:val="24"/>
          <w:szCs w:val="24"/>
        </w:rPr>
        <w:t>a</w:t>
      </w:r>
      <w:r w:rsidR="006C471B" w:rsidRPr="00882767">
        <w:rPr>
          <w:sz w:val="24"/>
          <w:szCs w:val="24"/>
        </w:rPr>
        <w:t xml:space="preserve"> but </w:t>
      </w:r>
      <w:r w:rsidR="006F6801">
        <w:rPr>
          <w:sz w:val="24"/>
          <w:szCs w:val="24"/>
        </w:rPr>
        <w:t xml:space="preserve">without </w:t>
      </w:r>
      <w:r w:rsidR="006C471B" w:rsidRPr="00882767">
        <w:rPr>
          <w:sz w:val="24"/>
          <w:szCs w:val="24"/>
        </w:rPr>
        <w:t>accession numbers</w:t>
      </w:r>
      <w:r w:rsidR="0065337E" w:rsidRPr="00882767">
        <w:rPr>
          <w:sz w:val="24"/>
          <w:szCs w:val="24"/>
        </w:rPr>
        <w:t>.</w:t>
      </w:r>
    </w:p>
    <w:p w14:paraId="7FFCB184" w14:textId="77777777" w:rsidR="00B967C5" w:rsidRPr="00882767" w:rsidRDefault="00B967C5">
      <w:pPr>
        <w:spacing w:after="0" w:line="240" w:lineRule="auto"/>
        <w:rPr>
          <w:sz w:val="24"/>
          <w:szCs w:val="24"/>
        </w:rPr>
      </w:pPr>
    </w:p>
    <w:tbl>
      <w:tblPr>
        <w:tblW w:w="8505" w:type="dxa"/>
        <w:tblInd w:w="108" w:type="dxa"/>
        <w:tblLook w:val="04A0" w:firstRow="1" w:lastRow="0" w:firstColumn="1" w:lastColumn="0" w:noHBand="0" w:noVBand="1"/>
      </w:tblPr>
      <w:tblGrid>
        <w:gridCol w:w="4111"/>
        <w:gridCol w:w="4394"/>
      </w:tblGrid>
      <w:tr w:rsidR="0065337E" w:rsidRPr="00882767" w14:paraId="35DE3BCA" w14:textId="77777777" w:rsidTr="009F79C0">
        <w:trPr>
          <w:cantSplit/>
          <w:trHeight w:val="300"/>
          <w:tblHeader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09D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b/>
                <w:color w:val="000000"/>
              </w:rPr>
              <w:t>Species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D64B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b/>
                <w:color w:val="000000"/>
              </w:rPr>
              <w:t>Accession numbers</w:t>
            </w:r>
          </w:p>
        </w:tc>
      </w:tr>
      <w:tr w:rsidR="0065337E" w:rsidRPr="00882767" w14:paraId="2D9B47F2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96E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cinace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636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90009613, PRE 90009612</w:t>
            </w:r>
          </w:p>
        </w:tc>
      </w:tr>
      <w:tr w:rsidR="0065337E" w:rsidRPr="00882767" w14:paraId="28EDCCEC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3E23C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 xml:space="preserve">Acacia acuaria 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>W.Fitzg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F10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30</w:t>
            </w:r>
          </w:p>
        </w:tc>
      </w:tr>
      <w:tr w:rsidR="0065337E" w:rsidRPr="00882767" w14:paraId="3BF56ED2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B4DB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cumin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CA2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6002-0, NBG264555-0, SAM00788080</w:t>
            </w:r>
          </w:p>
        </w:tc>
      </w:tr>
      <w:tr w:rsidR="0065337E" w:rsidRPr="00882767" w14:paraId="2C89E565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945A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l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R.Br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20FE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10</w:t>
            </w:r>
          </w:p>
        </w:tc>
      </w:tr>
      <w:tr w:rsidR="0065337E" w:rsidRPr="00882767" w14:paraId="5A4B57A4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158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neu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B57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899, PRE, JBG</w:t>
            </w:r>
          </w:p>
        </w:tc>
      </w:tr>
      <w:tr w:rsidR="0065337E" w:rsidRPr="00882767" w14:paraId="0CDC59DA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E1E60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rgyrophyl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Hook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FCA6" w14:textId="08B4FA1E" w:rsidR="0065337E" w:rsidRPr="00882767" w:rsidRDefault="0065337E" w:rsidP="00553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1842</w:t>
            </w:r>
          </w:p>
        </w:tc>
      </w:tr>
      <w:tr w:rsidR="0065337E" w:rsidRPr="00882767" w14:paraId="79B9BB94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C93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aspe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79E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1291</w:t>
            </w:r>
          </w:p>
        </w:tc>
      </w:tr>
      <w:tr w:rsidR="0065337E" w:rsidRPr="00882767" w14:paraId="5D494070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E181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binerv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DC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5052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23, PRE, JBG</w:t>
            </w:r>
          </w:p>
        </w:tc>
      </w:tr>
      <w:tr w:rsidR="0065337E" w:rsidRPr="00882767" w14:paraId="269D986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A030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binerv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Wendl.) J.F.Macbr. 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AE96" w14:textId="37F280D1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PRE918735-0, </w:t>
            </w:r>
            <w:r w:rsidR="00971C6F" w:rsidRPr="00882767">
              <w:rPr>
                <w:rFonts w:ascii="Calibri" w:eastAsia="Times New Roman" w:hAnsi="Calibri" w:cs="Times New Roman"/>
                <w:color w:val="000000"/>
              </w:rPr>
              <w:t>SAM78863</w:t>
            </w:r>
          </w:p>
        </w:tc>
      </w:tr>
      <w:tr w:rsidR="0065337E" w:rsidRPr="00882767" w14:paraId="05B3A746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185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brachybotry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8DE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19385</w:t>
            </w:r>
          </w:p>
        </w:tc>
      </w:tr>
      <w:tr w:rsidR="0065337E" w:rsidRPr="00882767" w14:paraId="3766FA7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EAA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brachystachy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6B7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, PRE, PRU22465</w:t>
            </w:r>
          </w:p>
        </w:tc>
      </w:tr>
      <w:tr w:rsidR="0065337E" w:rsidRPr="00882767" w14:paraId="1F5B675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7F15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calam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EACC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27, PRE, PRU</w:t>
            </w:r>
          </w:p>
        </w:tc>
      </w:tr>
      <w:tr w:rsidR="0065337E" w:rsidRPr="00882767" w14:paraId="41E9A78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E055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cardiophyl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E14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2063, PRU1592, JBG</w:t>
            </w:r>
          </w:p>
        </w:tc>
      </w:tr>
      <w:tr w:rsidR="0065337E" w:rsidRPr="00882767" w14:paraId="7933276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CE9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celastr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23335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24</w:t>
            </w:r>
          </w:p>
        </w:tc>
      </w:tr>
      <w:tr w:rsidR="0065337E" w:rsidRPr="00882767" w14:paraId="3E2E027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BE1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cogn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Domin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BF40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1380</w:t>
            </w:r>
          </w:p>
        </w:tc>
      </w:tr>
      <w:tr w:rsidR="0065337E" w:rsidRPr="00882767" w14:paraId="6ECDB48C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73F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deanei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R.T.Baker) M.B.Welch &amp; a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9C8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, JBG17585</w:t>
            </w:r>
          </w:p>
        </w:tc>
      </w:tr>
      <w:tr w:rsidR="0065337E" w:rsidRPr="00882767" w14:paraId="5CD7AD2C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4B4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deco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Rchb.f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DCB4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0022470,</w:t>
            </w:r>
            <w:r w:rsidR="0062273C" w:rsidRPr="00882767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>JBG1229</w:t>
            </w:r>
          </w:p>
        </w:tc>
      </w:tr>
      <w:tr w:rsidR="0065337E" w:rsidRPr="00882767" w14:paraId="7A938EE2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B4B46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dodonae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Pers.) Balb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918D" w14:textId="77777777" w:rsidR="0065337E" w:rsidRPr="00882767" w:rsidRDefault="002417A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65337E" w:rsidRPr="00882767">
              <w:rPr>
                <w:rFonts w:ascii="Calibri" w:eastAsia="Times New Roman" w:hAnsi="Calibri" w:cs="Times New Roman"/>
                <w:color w:val="000000"/>
              </w:rPr>
              <w:t>PRU</w:t>
            </w:r>
          </w:p>
        </w:tc>
      </w:tr>
      <w:tr w:rsidR="0065337E" w:rsidRPr="00882767" w14:paraId="07687F87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D6AF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doratoxylon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A.Cunn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5654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6085-0, NBG264557-0</w:t>
            </w:r>
          </w:p>
        </w:tc>
      </w:tr>
      <w:tr w:rsidR="0065337E" w:rsidRPr="00882767" w14:paraId="2F20ECA6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1B8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drummondii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B1BA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21</w:t>
            </w:r>
          </w:p>
        </w:tc>
      </w:tr>
      <w:tr w:rsidR="0065337E" w:rsidRPr="00882767" w14:paraId="0E53DE9A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3765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elong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DC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DAB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52, JBG16510</w:t>
            </w:r>
          </w:p>
        </w:tc>
      </w:tr>
      <w:tr w:rsidR="0065337E" w:rsidRPr="00882767" w14:paraId="6D4C49FA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62E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extens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2C04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849</w:t>
            </w:r>
          </w:p>
        </w:tc>
      </w:tr>
      <w:tr w:rsidR="0065337E" w:rsidRPr="00882767" w14:paraId="03FAFB17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E253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flex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D5037" w14:textId="77777777" w:rsidR="0065337E" w:rsidRPr="00882767" w:rsidRDefault="006C471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65337E" w:rsidRPr="00882767">
              <w:rPr>
                <w:rFonts w:ascii="Calibri" w:eastAsia="Times New Roman" w:hAnsi="Calibri" w:cs="Times New Roman"/>
                <w:color w:val="000000"/>
              </w:rPr>
              <w:t>PRE</w:t>
            </w:r>
          </w:p>
        </w:tc>
      </w:tr>
      <w:tr w:rsidR="0065337E" w:rsidRPr="00882767" w14:paraId="1A5009A7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622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flocktoniae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Maiden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EA09" w14:textId="77777777" w:rsidR="0065337E" w:rsidRPr="00882767" w:rsidRDefault="006C471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CD3A6D" w:rsidRPr="00882767">
              <w:rPr>
                <w:rFonts w:ascii="Calibri" w:eastAsia="Times New Roman" w:hAnsi="Calibri" w:cs="Times New Roman"/>
                <w:color w:val="000000"/>
              </w:rPr>
              <w:t>PRE</w:t>
            </w:r>
          </w:p>
        </w:tc>
      </w:tr>
      <w:tr w:rsidR="0065337E" w:rsidRPr="00882767" w14:paraId="206A6F8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0FD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floribund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Vent.) Willd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0034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1513, NBG, PRE, PRU</w:t>
            </w:r>
          </w:p>
        </w:tc>
      </w:tr>
      <w:tr w:rsidR="0065337E" w:rsidRPr="00882767" w14:paraId="75579E64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5FC8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harpophyl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1A3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65, SAM78867</w:t>
            </w:r>
          </w:p>
        </w:tc>
      </w:tr>
      <w:tr w:rsidR="00336188" w:rsidRPr="00882767" w14:paraId="42099F9C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64654E" w14:textId="77777777" w:rsidR="00336188" w:rsidRPr="00882767" w:rsidRDefault="00336188" w:rsidP="00336188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 xml:space="preserve">Acacia howittii 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>F.Muel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F284B" w14:textId="77777777" w:rsidR="00336188" w:rsidRPr="00882767" w:rsidRDefault="00B613C4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Only recorded in Glen (2002), specimen not refound</w:t>
            </w:r>
          </w:p>
        </w:tc>
      </w:tr>
      <w:tr w:rsidR="0065337E" w:rsidRPr="00882767" w14:paraId="62DEB873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CFFC3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iteaphyl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C986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1541,PRU2528, PRU9873</w:t>
            </w:r>
          </w:p>
        </w:tc>
      </w:tr>
      <w:tr w:rsidR="0065337E" w:rsidRPr="00882767" w14:paraId="6A4B1C5D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ED52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ixiophyl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1896" w14:textId="77777777" w:rsidR="0065337E" w:rsidRPr="00882767" w:rsidRDefault="006C471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65337E" w:rsidRPr="00882767">
              <w:rPr>
                <w:rFonts w:ascii="Calibri" w:eastAsia="Times New Roman" w:hAnsi="Calibri" w:cs="Times New Roman"/>
                <w:color w:val="000000"/>
              </w:rPr>
              <w:t>PRE</w:t>
            </w:r>
          </w:p>
        </w:tc>
      </w:tr>
      <w:tr w:rsidR="0065337E" w:rsidRPr="00882767" w14:paraId="7320ECA6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0EE0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jonesii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F.Muell. &amp; Maiden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813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1528</w:t>
            </w:r>
          </w:p>
        </w:tc>
      </w:tr>
      <w:tr w:rsidR="0065337E" w:rsidRPr="00882767" w14:paraId="0EB0CD79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39C0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kempean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F.Muel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B9B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25802, PRU1361</w:t>
            </w:r>
          </w:p>
        </w:tc>
      </w:tr>
      <w:tr w:rsidR="00B613C4" w:rsidRPr="00882767" w14:paraId="58DA9749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762D1" w14:textId="77777777" w:rsidR="00B613C4" w:rsidRPr="00882767" w:rsidRDefault="00B613C4" w:rsidP="009F79C0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 xml:space="preserve">Acacia koa 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>A.Gray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26A6D3" w14:textId="77777777" w:rsidR="00B613C4" w:rsidRPr="00882767" w:rsidRDefault="00B613C4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Only recorded in Glen (2002), specimen not refound</w:t>
            </w:r>
          </w:p>
        </w:tc>
      </w:tr>
      <w:tr w:rsidR="0065337E" w:rsidRPr="00882767" w14:paraId="61922C5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B2E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anige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A.Cunn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D4A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76, PRE</w:t>
            </w:r>
          </w:p>
        </w:tc>
      </w:tr>
      <w:tr w:rsidR="0065337E" w:rsidRPr="00882767" w14:paraId="3CDBE93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B0B1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atipe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9899" w14:textId="77777777" w:rsidR="0065337E" w:rsidRPr="00882767" w:rsidRDefault="002417A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65337E" w:rsidRPr="00882767">
              <w:rPr>
                <w:rFonts w:ascii="Calibri" w:eastAsia="Times New Roman" w:hAnsi="Calibri" w:cs="Times New Roman"/>
                <w:color w:val="000000"/>
              </w:rPr>
              <w:t>PRU</w:t>
            </w:r>
          </w:p>
        </w:tc>
      </w:tr>
      <w:tr w:rsidR="0065337E" w:rsidRPr="00882767" w14:paraId="2BCCDCB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CA2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eptoneu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C650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63</w:t>
            </w:r>
          </w:p>
        </w:tc>
      </w:tr>
      <w:tr w:rsidR="0065337E" w:rsidRPr="00882767" w14:paraId="4FF48C39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B44A5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eptospermoide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55FAF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1222</w:t>
            </w:r>
          </w:p>
        </w:tc>
      </w:tr>
      <w:tr w:rsidR="0065337E" w:rsidRPr="00882767" w14:paraId="2C4A602C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443C4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ineol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A6F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26</w:t>
            </w:r>
          </w:p>
        </w:tc>
      </w:tr>
      <w:tr w:rsidR="0065337E" w:rsidRPr="00882767" w14:paraId="724413CA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36E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lin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Vent.) Willd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EBC1" w14:textId="77777777" w:rsidR="0065337E" w:rsidRPr="00882767" w:rsidRDefault="0029241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882</w:t>
            </w:r>
          </w:p>
        </w:tc>
      </w:tr>
      <w:tr w:rsidR="0065337E" w:rsidRPr="00882767" w14:paraId="403BB5C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33E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lastRenderedPageBreak/>
              <w:t>Acacia myrt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Sm.) Willd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FB92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7415-0, NBG217418-0, SCHG5006-0</w:t>
            </w:r>
          </w:p>
        </w:tc>
      </w:tr>
      <w:tr w:rsidR="0065337E" w:rsidRPr="00882767" w14:paraId="4255D812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684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neri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D18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, NBG, JBG288</w:t>
            </w:r>
          </w:p>
        </w:tc>
      </w:tr>
      <w:tr w:rsidR="0065337E" w:rsidRPr="00882767" w14:paraId="4BB57C5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14F0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oxycedru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Sieber ex DC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32955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120775-1, NBG120775-2, NBG115734-0, SAM0078902</w:t>
            </w:r>
          </w:p>
        </w:tc>
      </w:tr>
      <w:tr w:rsidR="0065337E" w:rsidRPr="00882767" w14:paraId="4C6AE7D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127C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endul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G.Don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D77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, PRU, NBG, JBG209, JBG74</w:t>
            </w:r>
          </w:p>
        </w:tc>
      </w:tr>
      <w:tr w:rsidR="0065337E" w:rsidRPr="00882767" w14:paraId="444F9E73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C12D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enninervi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DC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B59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910735-0, PRE910736-0, PRE910737-0, SAM78905</w:t>
            </w:r>
          </w:p>
        </w:tc>
      </w:tr>
      <w:tr w:rsidR="0065337E" w:rsidRPr="00882767" w14:paraId="18F76153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82E3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ilige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A.Cunn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0187" w14:textId="286FBAFA" w:rsidR="0065337E" w:rsidRPr="00882767" w:rsidRDefault="00A2632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*NBG</w:t>
            </w:r>
          </w:p>
        </w:tc>
      </w:tr>
      <w:tr w:rsidR="0065337E" w:rsidRPr="00882767" w14:paraId="405FC834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795A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ravissim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F.Muel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677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12734</w:t>
            </w:r>
          </w:p>
        </w:tc>
      </w:tr>
      <w:tr w:rsidR="0065337E" w:rsidRPr="00882767" w14:paraId="2A04E52F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49A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rominen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G.Don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698E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909, JBG7835</w:t>
            </w:r>
          </w:p>
        </w:tc>
      </w:tr>
      <w:tr w:rsidR="005B5BD4" w:rsidRPr="00882767" w14:paraId="76059AF5" w14:textId="77777777" w:rsidTr="002417AE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FAF1" w14:textId="77777777" w:rsidR="005B5BD4" w:rsidRPr="00882767" w:rsidRDefault="005B5BD4" w:rsidP="002417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 xml:space="preserve">Acacia provincialis 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>A.Camus (</w:t>
            </w: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retinode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Schltdl. misapplied)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FB23C" w14:textId="77777777" w:rsidR="005B5BD4" w:rsidRPr="00882767" w:rsidRDefault="005B5BD4" w:rsidP="002417A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3277, PRE, JBG, NBG</w:t>
            </w:r>
          </w:p>
        </w:tc>
      </w:tr>
      <w:tr w:rsidR="0065337E" w:rsidRPr="00882767" w14:paraId="49AB0052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6B02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pruinos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7BE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6434-0, NBG264564-0, PRE910835-0, PRE910873-0</w:t>
            </w:r>
          </w:p>
        </w:tc>
      </w:tr>
      <w:tr w:rsidR="0065337E" w:rsidRPr="00882767" w14:paraId="6AC5D55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147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quornensi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J.M.Black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7034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JBG838</w:t>
            </w:r>
          </w:p>
        </w:tc>
      </w:tr>
      <w:tr w:rsidR="0065337E" w:rsidRPr="00882767" w14:paraId="034221B3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76CC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richii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A.Gray 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53BC0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25805</w:t>
            </w:r>
          </w:p>
        </w:tc>
      </w:tr>
      <w:tr w:rsidR="0065337E" w:rsidRPr="00882767" w14:paraId="6556774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878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aliciformi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Tindale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F68E" w14:textId="77777777" w:rsidR="0065337E" w:rsidRPr="00882767" w:rsidRDefault="0029241B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0260433-0</w:t>
            </w:r>
          </w:p>
        </w:tc>
      </w:tr>
      <w:tr w:rsidR="0065337E" w:rsidRPr="00882767" w14:paraId="1FC3BAA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F85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alicin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FC61" w14:textId="7D64A7F4" w:rsidR="0065337E" w:rsidRPr="00882767" w:rsidRDefault="0065337E" w:rsidP="0055371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924, JBG</w:t>
            </w:r>
            <w:bookmarkStart w:id="0" w:name="_GoBack"/>
            <w:bookmarkEnd w:id="0"/>
            <w:r w:rsidR="00553717">
              <w:rPr>
                <w:rFonts w:ascii="Calibri" w:eastAsia="Times New Roman" w:hAnsi="Calibri" w:cs="Times New Roman"/>
                <w:color w:val="000000"/>
              </w:rPr>
              <w:t>3082</w:t>
            </w:r>
          </w:p>
        </w:tc>
      </w:tr>
      <w:tr w:rsidR="0065337E" w:rsidRPr="00882767" w14:paraId="040BB15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B7E78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chinoides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F931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6729-0, JBG1663</w:t>
            </w:r>
          </w:p>
        </w:tc>
      </w:tr>
      <w:tr w:rsidR="0065337E" w:rsidRPr="00882767" w14:paraId="03BE7B5D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A029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cirp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Meissner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3643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17429-1, NBG217429-2</w:t>
            </w:r>
          </w:p>
        </w:tc>
      </w:tr>
      <w:tr w:rsidR="0065337E" w:rsidRPr="00882767" w14:paraId="0663340D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5C27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quam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Li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14F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25</w:t>
            </w:r>
          </w:p>
        </w:tc>
      </w:tr>
      <w:tr w:rsidR="0065337E" w:rsidRPr="00882767" w14:paraId="5CB8D0AE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089A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subporos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F.Muel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E791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910824-0</w:t>
            </w:r>
          </w:p>
        </w:tc>
      </w:tr>
      <w:tr w:rsidR="0065337E" w:rsidRPr="00882767" w14:paraId="58C785E0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A952D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ulic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Salisb.) Court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C3C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E910829-0 NBG216215-0, NBG264561-0</w:t>
            </w:r>
          </w:p>
        </w:tc>
      </w:tr>
      <w:tr w:rsidR="0065337E" w:rsidRPr="00882767" w14:paraId="59FD6DFD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B624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ulicin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Meissner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862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942, PRU1227</w:t>
            </w:r>
          </w:p>
        </w:tc>
      </w:tr>
      <w:tr w:rsidR="0065337E" w:rsidRPr="00882767" w14:paraId="6FF0BCB3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1601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uncifer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Benth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5D9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0020620</w:t>
            </w:r>
          </w:p>
        </w:tc>
      </w:tr>
      <w:tr w:rsidR="0065337E" w:rsidRPr="00882767" w14:paraId="2CE8756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4247B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undulifoli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G.Lodd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2321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NBG264567-0, SAM0078944</w:t>
            </w:r>
          </w:p>
        </w:tc>
      </w:tr>
      <w:tr w:rsidR="0065337E" w:rsidRPr="00882767" w14:paraId="3B629ECB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534C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verniciflu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A.Cunn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8B1C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SAM0078946</w:t>
            </w:r>
          </w:p>
        </w:tc>
      </w:tr>
      <w:tr w:rsidR="0065337E" w:rsidRPr="00882767" w14:paraId="19E0003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A19E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verticillat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(L'Her.) Willd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1C5E" w14:textId="77777777" w:rsidR="0065337E" w:rsidRPr="00882767" w:rsidRDefault="006C471B" w:rsidP="0029241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*</w:t>
            </w:r>
            <w:r w:rsidR="0065337E" w:rsidRPr="00882767">
              <w:rPr>
                <w:rFonts w:ascii="Calibri" w:eastAsia="Times New Roman" w:hAnsi="Calibri" w:cs="Times New Roman"/>
                <w:color w:val="000000"/>
              </w:rPr>
              <w:t>PR</w:t>
            </w:r>
            <w:r w:rsidR="0029241B" w:rsidRPr="00882767">
              <w:rPr>
                <w:rFonts w:ascii="Calibri" w:eastAsia="Times New Roman" w:hAnsi="Calibri" w:cs="Times New Roman"/>
                <w:color w:val="000000"/>
              </w:rPr>
              <w:t>E</w:t>
            </w:r>
          </w:p>
        </w:tc>
      </w:tr>
      <w:tr w:rsidR="0065337E" w:rsidRPr="00882767" w14:paraId="135A3451" w14:textId="77777777" w:rsidTr="009F79C0">
        <w:trPr>
          <w:cantSplit/>
          <w:trHeight w:val="30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1A90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i/>
                <w:color w:val="000000"/>
              </w:rPr>
              <w:t>Acacia willdenowiana</w:t>
            </w:r>
            <w:r w:rsidRPr="00882767">
              <w:rPr>
                <w:rFonts w:ascii="Calibri" w:eastAsia="Times New Roman" w:hAnsi="Calibri" w:cs="Times New Roman"/>
                <w:color w:val="000000"/>
              </w:rPr>
              <w:t xml:space="preserve"> Wendl.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DA16" w14:textId="77777777" w:rsidR="0065337E" w:rsidRPr="00882767" w:rsidRDefault="0065337E" w:rsidP="009F79C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82767">
              <w:rPr>
                <w:rFonts w:ascii="Calibri" w:eastAsia="Times New Roman" w:hAnsi="Calibri" w:cs="Times New Roman"/>
                <w:color w:val="000000"/>
              </w:rPr>
              <w:t>PRU1240</w:t>
            </w:r>
          </w:p>
        </w:tc>
      </w:tr>
    </w:tbl>
    <w:p w14:paraId="0695D55B" w14:textId="77777777" w:rsidR="0065337E" w:rsidRPr="00A2632B" w:rsidRDefault="0065337E">
      <w:pPr>
        <w:spacing w:after="0" w:line="240" w:lineRule="auto"/>
        <w:rPr>
          <w:sz w:val="24"/>
          <w:szCs w:val="24"/>
        </w:rPr>
      </w:pPr>
    </w:p>
    <w:p w14:paraId="3D26B3F0" w14:textId="77777777" w:rsidR="00336188" w:rsidRPr="00A2632B" w:rsidRDefault="00336188" w:rsidP="00336188">
      <w:pPr>
        <w:autoSpaceDE w:val="0"/>
        <w:autoSpaceDN w:val="0"/>
        <w:adjustRightInd w:val="0"/>
        <w:spacing w:after="0" w:line="240" w:lineRule="auto"/>
        <w:ind w:left="720" w:hanging="720"/>
        <w:rPr>
          <w:color w:val="auto"/>
          <w:sz w:val="24"/>
          <w:szCs w:val="24"/>
          <w:lang w:eastAsia="en-US"/>
        </w:rPr>
      </w:pPr>
      <w:r w:rsidRPr="00A2632B">
        <w:rPr>
          <w:color w:val="auto"/>
          <w:sz w:val="24"/>
          <w:szCs w:val="24"/>
          <w:lang w:eastAsia="en-US"/>
        </w:rPr>
        <w:t xml:space="preserve">Glen, H. F. (2002) </w:t>
      </w:r>
      <w:r w:rsidRPr="00A2632B">
        <w:rPr>
          <w:i/>
          <w:iCs/>
          <w:color w:val="auto"/>
          <w:sz w:val="24"/>
          <w:szCs w:val="24"/>
          <w:lang w:eastAsia="en-US"/>
        </w:rPr>
        <w:t xml:space="preserve">Cultivated plants of Southern Africa. </w:t>
      </w:r>
      <w:r w:rsidRPr="00A2632B">
        <w:rPr>
          <w:color w:val="auto"/>
          <w:sz w:val="24"/>
          <w:szCs w:val="24"/>
          <w:lang w:eastAsia="en-US"/>
        </w:rPr>
        <w:t>Southern African National Biodiversity Institute and Jacana, Johannesburg, South Africa, pp420.</w:t>
      </w:r>
    </w:p>
    <w:p w14:paraId="10D1DAA7" w14:textId="77777777" w:rsidR="0065337E" w:rsidRPr="00A2632B" w:rsidRDefault="0065337E">
      <w:pPr>
        <w:spacing w:after="0" w:line="240" w:lineRule="auto"/>
        <w:rPr>
          <w:sz w:val="24"/>
          <w:szCs w:val="24"/>
        </w:rPr>
      </w:pPr>
    </w:p>
    <w:sectPr w:rsidR="0065337E" w:rsidRPr="00A2632B" w:rsidSect="0081397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1C9EF" w14:textId="77777777" w:rsidR="0068344E" w:rsidRDefault="0068344E" w:rsidP="009059F4">
      <w:r>
        <w:separator/>
      </w:r>
    </w:p>
  </w:endnote>
  <w:endnote w:type="continuationSeparator" w:id="0">
    <w:p w14:paraId="2384D510" w14:textId="77777777" w:rsidR="0068344E" w:rsidRDefault="0068344E" w:rsidP="00905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BA312" w14:textId="77777777" w:rsidR="0068344E" w:rsidRDefault="0068344E" w:rsidP="009059F4">
      <w:r>
        <w:separator/>
      </w:r>
    </w:p>
  </w:footnote>
  <w:footnote w:type="continuationSeparator" w:id="0">
    <w:p w14:paraId="1D0AA2DB" w14:textId="77777777" w:rsidR="0068344E" w:rsidRDefault="0068344E" w:rsidP="00905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07616"/>
    <w:multiLevelType w:val="hybridMultilevel"/>
    <w:tmpl w:val="774C00E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9107C"/>
    <w:multiLevelType w:val="hybridMultilevel"/>
    <w:tmpl w:val="DC9C10B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D5F25"/>
    <w:multiLevelType w:val="hybridMultilevel"/>
    <w:tmpl w:val="3218544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2189"/>
    <w:multiLevelType w:val="hybridMultilevel"/>
    <w:tmpl w:val="CF06AF6E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1123B"/>
    <w:multiLevelType w:val="hybridMultilevel"/>
    <w:tmpl w:val="A5A0650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66EF8"/>
    <w:multiLevelType w:val="hybridMultilevel"/>
    <w:tmpl w:val="C5865D9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1335F3"/>
    <w:multiLevelType w:val="hybridMultilevel"/>
    <w:tmpl w:val="027A39A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5713B1"/>
    <w:multiLevelType w:val="hybridMultilevel"/>
    <w:tmpl w:val="9370A596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A235A"/>
    <w:multiLevelType w:val="hybridMultilevel"/>
    <w:tmpl w:val="4E440628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E3630"/>
    <w:multiLevelType w:val="hybridMultilevel"/>
    <w:tmpl w:val="43487C56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60A64"/>
    <w:multiLevelType w:val="hybridMultilevel"/>
    <w:tmpl w:val="011026E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301BF"/>
    <w:multiLevelType w:val="hybridMultilevel"/>
    <w:tmpl w:val="A24828B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F7932"/>
    <w:multiLevelType w:val="hybridMultilevel"/>
    <w:tmpl w:val="F8C0A746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4F06F6"/>
    <w:multiLevelType w:val="hybridMultilevel"/>
    <w:tmpl w:val="90C2C52E"/>
    <w:lvl w:ilvl="0" w:tplc="4190C6A0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67977"/>
    <w:multiLevelType w:val="hybridMultilevel"/>
    <w:tmpl w:val="9B70B99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80541"/>
    <w:multiLevelType w:val="hybridMultilevel"/>
    <w:tmpl w:val="9004821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95B5B"/>
    <w:multiLevelType w:val="hybridMultilevel"/>
    <w:tmpl w:val="43C658A2"/>
    <w:lvl w:ilvl="0" w:tplc="C7327B64">
      <w:start w:val="1"/>
      <w:numFmt w:val="upperLetter"/>
      <w:lvlText w:val="%1."/>
      <w:lvlJc w:val="left"/>
      <w:pPr>
        <w:ind w:left="720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83247B"/>
    <w:multiLevelType w:val="hybridMultilevel"/>
    <w:tmpl w:val="F14A4C4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142EF0"/>
    <w:multiLevelType w:val="hybridMultilevel"/>
    <w:tmpl w:val="709C8CD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E4D38"/>
    <w:multiLevelType w:val="hybridMultilevel"/>
    <w:tmpl w:val="AABEB6A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03087"/>
    <w:multiLevelType w:val="hybridMultilevel"/>
    <w:tmpl w:val="DE4EF5C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43149E"/>
    <w:multiLevelType w:val="hybridMultilevel"/>
    <w:tmpl w:val="F35EE3F4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1A5A94"/>
    <w:multiLevelType w:val="multilevel"/>
    <w:tmpl w:val="DCF2B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AFB1EFF"/>
    <w:multiLevelType w:val="hybridMultilevel"/>
    <w:tmpl w:val="C78CF23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5A04BA"/>
    <w:multiLevelType w:val="hybridMultilevel"/>
    <w:tmpl w:val="50AE721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565295"/>
    <w:multiLevelType w:val="hybridMultilevel"/>
    <w:tmpl w:val="C7C2F86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C6D99"/>
    <w:multiLevelType w:val="hybridMultilevel"/>
    <w:tmpl w:val="CD06E6B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5415E0"/>
    <w:multiLevelType w:val="hybridMultilevel"/>
    <w:tmpl w:val="0A6AC0B2"/>
    <w:lvl w:ilvl="0" w:tplc="1E3095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9143E5"/>
    <w:multiLevelType w:val="hybridMultilevel"/>
    <w:tmpl w:val="1D025FAA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E5CD4"/>
    <w:multiLevelType w:val="hybridMultilevel"/>
    <w:tmpl w:val="269EEBF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7F32DD"/>
    <w:multiLevelType w:val="hybridMultilevel"/>
    <w:tmpl w:val="872C0F0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C5735"/>
    <w:multiLevelType w:val="hybridMultilevel"/>
    <w:tmpl w:val="DBF4C06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AD446A"/>
    <w:multiLevelType w:val="hybridMultilevel"/>
    <w:tmpl w:val="3D7AC00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90031"/>
    <w:multiLevelType w:val="hybridMultilevel"/>
    <w:tmpl w:val="1B5280D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DD483B"/>
    <w:multiLevelType w:val="hybridMultilevel"/>
    <w:tmpl w:val="36FE07A8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0A6430"/>
    <w:multiLevelType w:val="hybridMultilevel"/>
    <w:tmpl w:val="B5A60ED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240F45"/>
    <w:multiLevelType w:val="hybridMultilevel"/>
    <w:tmpl w:val="C2EEDF3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C47469"/>
    <w:multiLevelType w:val="hybridMultilevel"/>
    <w:tmpl w:val="107CE3DE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B2D2B"/>
    <w:multiLevelType w:val="hybridMultilevel"/>
    <w:tmpl w:val="DB6EAF80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1084"/>
    <w:multiLevelType w:val="hybridMultilevel"/>
    <w:tmpl w:val="D42EA724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F5A19"/>
    <w:multiLevelType w:val="hybridMultilevel"/>
    <w:tmpl w:val="F64ECEA2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F267A"/>
    <w:multiLevelType w:val="hybridMultilevel"/>
    <w:tmpl w:val="9D960AF8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7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24"/>
  </w:num>
  <w:num w:numId="33">
    <w:abstractNumId w:val="13"/>
  </w:num>
  <w:num w:numId="34">
    <w:abstractNumId w:val="16"/>
  </w:num>
  <w:num w:numId="35">
    <w:abstractNumId w:val="3"/>
  </w:num>
  <w:num w:numId="36">
    <w:abstractNumId w:val="7"/>
  </w:num>
  <w:num w:numId="37">
    <w:abstractNumId w:val="9"/>
  </w:num>
  <w:num w:numId="38">
    <w:abstractNumId w:val="40"/>
  </w:num>
  <w:num w:numId="39">
    <w:abstractNumId w:val="21"/>
  </w:num>
  <w:num w:numId="40">
    <w:abstractNumId w:val="35"/>
  </w:num>
  <w:num w:numId="41">
    <w:abstractNumId w:val="8"/>
  </w:num>
  <w:num w:numId="42">
    <w:abstractNumId w:val="3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DWxMDMyNDe0NLJQ0lEKTi0uzszPAykwrAUA6SUql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logical Invasion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3&lt;/SpaceAfter&gt;&lt;/ENLayout&gt;"/>
    <w:docVar w:name="EN.Libraries" w:val="&lt;ENLibraries&gt;&lt;Libraries&gt;&lt;item&gt;Acacia.enl&lt;/item&gt;&lt;/Libraries&gt;&lt;/ENLibraries&gt;"/>
  </w:docVars>
  <w:rsids>
    <w:rsidRoot w:val="00950360"/>
    <w:rsid w:val="00000645"/>
    <w:rsid w:val="00000FE6"/>
    <w:rsid w:val="00001A85"/>
    <w:rsid w:val="0000229E"/>
    <w:rsid w:val="0000287B"/>
    <w:rsid w:val="00002D35"/>
    <w:rsid w:val="00004BBD"/>
    <w:rsid w:val="00004D6A"/>
    <w:rsid w:val="00004E61"/>
    <w:rsid w:val="000056A6"/>
    <w:rsid w:val="00010178"/>
    <w:rsid w:val="00010F35"/>
    <w:rsid w:val="0001149B"/>
    <w:rsid w:val="00013124"/>
    <w:rsid w:val="00013B54"/>
    <w:rsid w:val="00014CFF"/>
    <w:rsid w:val="0001514C"/>
    <w:rsid w:val="000152FA"/>
    <w:rsid w:val="00017441"/>
    <w:rsid w:val="00017591"/>
    <w:rsid w:val="00017629"/>
    <w:rsid w:val="0002072B"/>
    <w:rsid w:val="00020ACA"/>
    <w:rsid w:val="000217EE"/>
    <w:rsid w:val="00021D17"/>
    <w:rsid w:val="00022487"/>
    <w:rsid w:val="00023111"/>
    <w:rsid w:val="000246A1"/>
    <w:rsid w:val="00024B14"/>
    <w:rsid w:val="00024C7B"/>
    <w:rsid w:val="00026035"/>
    <w:rsid w:val="00026497"/>
    <w:rsid w:val="000324DF"/>
    <w:rsid w:val="00032738"/>
    <w:rsid w:val="000366B1"/>
    <w:rsid w:val="00040A68"/>
    <w:rsid w:val="00042684"/>
    <w:rsid w:val="00042A78"/>
    <w:rsid w:val="00042C6E"/>
    <w:rsid w:val="00043A73"/>
    <w:rsid w:val="00044137"/>
    <w:rsid w:val="00044434"/>
    <w:rsid w:val="000466C7"/>
    <w:rsid w:val="0005232C"/>
    <w:rsid w:val="00053572"/>
    <w:rsid w:val="000545D1"/>
    <w:rsid w:val="00054EC3"/>
    <w:rsid w:val="000550C9"/>
    <w:rsid w:val="000553D1"/>
    <w:rsid w:val="0006010E"/>
    <w:rsid w:val="000609D9"/>
    <w:rsid w:val="00062524"/>
    <w:rsid w:val="00062B5C"/>
    <w:rsid w:val="000630BA"/>
    <w:rsid w:val="0006429E"/>
    <w:rsid w:val="0006436C"/>
    <w:rsid w:val="000644EF"/>
    <w:rsid w:val="0006486D"/>
    <w:rsid w:val="000649FF"/>
    <w:rsid w:val="00065C6E"/>
    <w:rsid w:val="00066011"/>
    <w:rsid w:val="0006649E"/>
    <w:rsid w:val="000665BF"/>
    <w:rsid w:val="00066930"/>
    <w:rsid w:val="00066C26"/>
    <w:rsid w:val="00066D40"/>
    <w:rsid w:val="000670EB"/>
    <w:rsid w:val="0007068E"/>
    <w:rsid w:val="000706E1"/>
    <w:rsid w:val="00070E7E"/>
    <w:rsid w:val="0007178E"/>
    <w:rsid w:val="00072D7E"/>
    <w:rsid w:val="00074067"/>
    <w:rsid w:val="000742FF"/>
    <w:rsid w:val="00074612"/>
    <w:rsid w:val="00075299"/>
    <w:rsid w:val="000752AB"/>
    <w:rsid w:val="00077E7A"/>
    <w:rsid w:val="00077EE7"/>
    <w:rsid w:val="00080584"/>
    <w:rsid w:val="00081540"/>
    <w:rsid w:val="00083DDF"/>
    <w:rsid w:val="0008473C"/>
    <w:rsid w:val="0008493E"/>
    <w:rsid w:val="00084D0A"/>
    <w:rsid w:val="00084DC0"/>
    <w:rsid w:val="000850E1"/>
    <w:rsid w:val="00085356"/>
    <w:rsid w:val="000861A0"/>
    <w:rsid w:val="0008625C"/>
    <w:rsid w:val="0008675B"/>
    <w:rsid w:val="00087B5D"/>
    <w:rsid w:val="00090480"/>
    <w:rsid w:val="00090D31"/>
    <w:rsid w:val="0009108C"/>
    <w:rsid w:val="00091AAB"/>
    <w:rsid w:val="00091F96"/>
    <w:rsid w:val="0009410E"/>
    <w:rsid w:val="0009689F"/>
    <w:rsid w:val="00096DDC"/>
    <w:rsid w:val="00096F45"/>
    <w:rsid w:val="000972C7"/>
    <w:rsid w:val="000A0B69"/>
    <w:rsid w:val="000A22E2"/>
    <w:rsid w:val="000A30AE"/>
    <w:rsid w:val="000A3155"/>
    <w:rsid w:val="000A5595"/>
    <w:rsid w:val="000A5777"/>
    <w:rsid w:val="000A6F35"/>
    <w:rsid w:val="000A75BF"/>
    <w:rsid w:val="000A7F27"/>
    <w:rsid w:val="000A7FCC"/>
    <w:rsid w:val="000B0063"/>
    <w:rsid w:val="000B160C"/>
    <w:rsid w:val="000B207C"/>
    <w:rsid w:val="000B23A7"/>
    <w:rsid w:val="000B2A85"/>
    <w:rsid w:val="000B2F5A"/>
    <w:rsid w:val="000B3309"/>
    <w:rsid w:val="000B3639"/>
    <w:rsid w:val="000B398A"/>
    <w:rsid w:val="000B4314"/>
    <w:rsid w:val="000B51EA"/>
    <w:rsid w:val="000B56AA"/>
    <w:rsid w:val="000B7786"/>
    <w:rsid w:val="000B77E7"/>
    <w:rsid w:val="000C082A"/>
    <w:rsid w:val="000C1452"/>
    <w:rsid w:val="000C15B2"/>
    <w:rsid w:val="000C2DDD"/>
    <w:rsid w:val="000C34B8"/>
    <w:rsid w:val="000C3B1D"/>
    <w:rsid w:val="000C42FE"/>
    <w:rsid w:val="000C4928"/>
    <w:rsid w:val="000C633E"/>
    <w:rsid w:val="000C68B3"/>
    <w:rsid w:val="000C7015"/>
    <w:rsid w:val="000C7BD6"/>
    <w:rsid w:val="000D0A88"/>
    <w:rsid w:val="000D1173"/>
    <w:rsid w:val="000D21FC"/>
    <w:rsid w:val="000D2801"/>
    <w:rsid w:val="000D2C8B"/>
    <w:rsid w:val="000D3A0E"/>
    <w:rsid w:val="000D3BE1"/>
    <w:rsid w:val="000D540C"/>
    <w:rsid w:val="000D58A5"/>
    <w:rsid w:val="000D5E6A"/>
    <w:rsid w:val="000D5E83"/>
    <w:rsid w:val="000D6A5A"/>
    <w:rsid w:val="000D73C6"/>
    <w:rsid w:val="000D749E"/>
    <w:rsid w:val="000D773F"/>
    <w:rsid w:val="000E01AD"/>
    <w:rsid w:val="000E0340"/>
    <w:rsid w:val="000E2B65"/>
    <w:rsid w:val="000E489F"/>
    <w:rsid w:val="000E538A"/>
    <w:rsid w:val="000E586D"/>
    <w:rsid w:val="000E720F"/>
    <w:rsid w:val="000E7FB0"/>
    <w:rsid w:val="000F0AE9"/>
    <w:rsid w:val="000F12EF"/>
    <w:rsid w:val="000F1FCA"/>
    <w:rsid w:val="000F4996"/>
    <w:rsid w:val="000F4FA9"/>
    <w:rsid w:val="000F5760"/>
    <w:rsid w:val="000F5C8B"/>
    <w:rsid w:val="000F5E74"/>
    <w:rsid w:val="000F654F"/>
    <w:rsid w:val="001002D7"/>
    <w:rsid w:val="00101666"/>
    <w:rsid w:val="001024AA"/>
    <w:rsid w:val="00102662"/>
    <w:rsid w:val="00105169"/>
    <w:rsid w:val="00105328"/>
    <w:rsid w:val="00105A40"/>
    <w:rsid w:val="00105E72"/>
    <w:rsid w:val="0010624C"/>
    <w:rsid w:val="00107989"/>
    <w:rsid w:val="00107CC7"/>
    <w:rsid w:val="001108D4"/>
    <w:rsid w:val="00110E8B"/>
    <w:rsid w:val="001110F7"/>
    <w:rsid w:val="00111A6C"/>
    <w:rsid w:val="00112228"/>
    <w:rsid w:val="00112BF0"/>
    <w:rsid w:val="00114697"/>
    <w:rsid w:val="0011543E"/>
    <w:rsid w:val="001156DF"/>
    <w:rsid w:val="00116397"/>
    <w:rsid w:val="001164D6"/>
    <w:rsid w:val="00116C34"/>
    <w:rsid w:val="001208EA"/>
    <w:rsid w:val="00121775"/>
    <w:rsid w:val="001223BE"/>
    <w:rsid w:val="001238B2"/>
    <w:rsid w:val="0012391B"/>
    <w:rsid w:val="00123DCA"/>
    <w:rsid w:val="00124935"/>
    <w:rsid w:val="00125B96"/>
    <w:rsid w:val="0012606A"/>
    <w:rsid w:val="00127C6E"/>
    <w:rsid w:val="00130447"/>
    <w:rsid w:val="0013079E"/>
    <w:rsid w:val="00130B22"/>
    <w:rsid w:val="00130EA6"/>
    <w:rsid w:val="00130FFD"/>
    <w:rsid w:val="0013173C"/>
    <w:rsid w:val="00134719"/>
    <w:rsid w:val="00134A90"/>
    <w:rsid w:val="00135364"/>
    <w:rsid w:val="00136AF8"/>
    <w:rsid w:val="001371F2"/>
    <w:rsid w:val="001374E1"/>
    <w:rsid w:val="001403EE"/>
    <w:rsid w:val="00141531"/>
    <w:rsid w:val="00142094"/>
    <w:rsid w:val="00142F55"/>
    <w:rsid w:val="0014735A"/>
    <w:rsid w:val="00151F09"/>
    <w:rsid w:val="00152B8E"/>
    <w:rsid w:val="00152DDF"/>
    <w:rsid w:val="001530A8"/>
    <w:rsid w:val="0015415E"/>
    <w:rsid w:val="001541CD"/>
    <w:rsid w:val="001548AF"/>
    <w:rsid w:val="00154F99"/>
    <w:rsid w:val="001561DB"/>
    <w:rsid w:val="00156C92"/>
    <w:rsid w:val="00156F81"/>
    <w:rsid w:val="00156FCA"/>
    <w:rsid w:val="00157984"/>
    <w:rsid w:val="00157D98"/>
    <w:rsid w:val="001600DE"/>
    <w:rsid w:val="0016222C"/>
    <w:rsid w:val="00162284"/>
    <w:rsid w:val="001626E8"/>
    <w:rsid w:val="0016281D"/>
    <w:rsid w:val="00164CD5"/>
    <w:rsid w:val="00164F8C"/>
    <w:rsid w:val="0016642B"/>
    <w:rsid w:val="00167621"/>
    <w:rsid w:val="00170424"/>
    <w:rsid w:val="00170E27"/>
    <w:rsid w:val="00170F44"/>
    <w:rsid w:val="00170FE6"/>
    <w:rsid w:val="001710CE"/>
    <w:rsid w:val="001723CB"/>
    <w:rsid w:val="00172AAF"/>
    <w:rsid w:val="0017408A"/>
    <w:rsid w:val="00174126"/>
    <w:rsid w:val="0017456B"/>
    <w:rsid w:val="00174C61"/>
    <w:rsid w:val="0017569D"/>
    <w:rsid w:val="0017612C"/>
    <w:rsid w:val="001771A2"/>
    <w:rsid w:val="0018035D"/>
    <w:rsid w:val="00180D66"/>
    <w:rsid w:val="001811B2"/>
    <w:rsid w:val="001823B6"/>
    <w:rsid w:val="00182460"/>
    <w:rsid w:val="001833EE"/>
    <w:rsid w:val="00185DC3"/>
    <w:rsid w:val="00185FF2"/>
    <w:rsid w:val="0018742A"/>
    <w:rsid w:val="001876A3"/>
    <w:rsid w:val="0019254E"/>
    <w:rsid w:val="00192626"/>
    <w:rsid w:val="00192952"/>
    <w:rsid w:val="00192BC2"/>
    <w:rsid w:val="0019393B"/>
    <w:rsid w:val="00194F40"/>
    <w:rsid w:val="00194FDB"/>
    <w:rsid w:val="00195A94"/>
    <w:rsid w:val="00195D25"/>
    <w:rsid w:val="001963F2"/>
    <w:rsid w:val="00196ED6"/>
    <w:rsid w:val="001978D4"/>
    <w:rsid w:val="001A0A6D"/>
    <w:rsid w:val="001A169E"/>
    <w:rsid w:val="001A1D41"/>
    <w:rsid w:val="001A2401"/>
    <w:rsid w:val="001A2928"/>
    <w:rsid w:val="001A2CD3"/>
    <w:rsid w:val="001A3CD0"/>
    <w:rsid w:val="001A6DA5"/>
    <w:rsid w:val="001A7368"/>
    <w:rsid w:val="001A7C0E"/>
    <w:rsid w:val="001B0BBC"/>
    <w:rsid w:val="001B2635"/>
    <w:rsid w:val="001B3E10"/>
    <w:rsid w:val="001B51C8"/>
    <w:rsid w:val="001B7CAB"/>
    <w:rsid w:val="001C0F58"/>
    <w:rsid w:val="001C138D"/>
    <w:rsid w:val="001C15CD"/>
    <w:rsid w:val="001C256B"/>
    <w:rsid w:val="001C289E"/>
    <w:rsid w:val="001C2BC1"/>
    <w:rsid w:val="001C33A9"/>
    <w:rsid w:val="001C46FD"/>
    <w:rsid w:val="001C4949"/>
    <w:rsid w:val="001C60DD"/>
    <w:rsid w:val="001D1305"/>
    <w:rsid w:val="001D1FCF"/>
    <w:rsid w:val="001D298F"/>
    <w:rsid w:val="001D34BF"/>
    <w:rsid w:val="001D36B5"/>
    <w:rsid w:val="001D4F38"/>
    <w:rsid w:val="001D57DF"/>
    <w:rsid w:val="001D5AC1"/>
    <w:rsid w:val="001D75D3"/>
    <w:rsid w:val="001E0610"/>
    <w:rsid w:val="001E205F"/>
    <w:rsid w:val="001E2624"/>
    <w:rsid w:val="001E340D"/>
    <w:rsid w:val="001E3ECF"/>
    <w:rsid w:val="001E55B6"/>
    <w:rsid w:val="001E684D"/>
    <w:rsid w:val="001E6E06"/>
    <w:rsid w:val="001E71B6"/>
    <w:rsid w:val="001E772F"/>
    <w:rsid w:val="001F0498"/>
    <w:rsid w:val="001F157D"/>
    <w:rsid w:val="001F1E22"/>
    <w:rsid w:val="001F394E"/>
    <w:rsid w:val="001F57B5"/>
    <w:rsid w:val="001F67E3"/>
    <w:rsid w:val="001F68A1"/>
    <w:rsid w:val="001F68CD"/>
    <w:rsid w:val="001F7A85"/>
    <w:rsid w:val="00200350"/>
    <w:rsid w:val="00203136"/>
    <w:rsid w:val="00204518"/>
    <w:rsid w:val="00205627"/>
    <w:rsid w:val="0021054C"/>
    <w:rsid w:val="00210E15"/>
    <w:rsid w:val="0021155D"/>
    <w:rsid w:val="002121DE"/>
    <w:rsid w:val="0021303C"/>
    <w:rsid w:val="002132B9"/>
    <w:rsid w:val="0021334B"/>
    <w:rsid w:val="0021379C"/>
    <w:rsid w:val="00213A67"/>
    <w:rsid w:val="00214072"/>
    <w:rsid w:val="002168DC"/>
    <w:rsid w:val="00221E25"/>
    <w:rsid w:val="002221B2"/>
    <w:rsid w:val="0022276D"/>
    <w:rsid w:val="00223DFD"/>
    <w:rsid w:val="0022418E"/>
    <w:rsid w:val="002241A8"/>
    <w:rsid w:val="002246EC"/>
    <w:rsid w:val="002252F4"/>
    <w:rsid w:val="00225C34"/>
    <w:rsid w:val="00225C42"/>
    <w:rsid w:val="00227039"/>
    <w:rsid w:val="00227389"/>
    <w:rsid w:val="002311C8"/>
    <w:rsid w:val="00231289"/>
    <w:rsid w:val="0023190E"/>
    <w:rsid w:val="0023274E"/>
    <w:rsid w:val="00232F0A"/>
    <w:rsid w:val="00233EC2"/>
    <w:rsid w:val="0023450C"/>
    <w:rsid w:val="002345F5"/>
    <w:rsid w:val="00236E7A"/>
    <w:rsid w:val="002417AE"/>
    <w:rsid w:val="00241A5C"/>
    <w:rsid w:val="0024220B"/>
    <w:rsid w:val="00242B30"/>
    <w:rsid w:val="002440EF"/>
    <w:rsid w:val="0024612E"/>
    <w:rsid w:val="00247986"/>
    <w:rsid w:val="002479AE"/>
    <w:rsid w:val="00247DA1"/>
    <w:rsid w:val="00251878"/>
    <w:rsid w:val="002518D7"/>
    <w:rsid w:val="00251B6B"/>
    <w:rsid w:val="00252E24"/>
    <w:rsid w:val="00253E16"/>
    <w:rsid w:val="002565BC"/>
    <w:rsid w:val="00257665"/>
    <w:rsid w:val="00260E64"/>
    <w:rsid w:val="00261DD4"/>
    <w:rsid w:val="00262C50"/>
    <w:rsid w:val="002641FA"/>
    <w:rsid w:val="0026496D"/>
    <w:rsid w:val="0026644A"/>
    <w:rsid w:val="00267D29"/>
    <w:rsid w:val="00273209"/>
    <w:rsid w:val="00273688"/>
    <w:rsid w:val="0027406A"/>
    <w:rsid w:val="00274907"/>
    <w:rsid w:val="002753B3"/>
    <w:rsid w:val="00275842"/>
    <w:rsid w:val="00275C48"/>
    <w:rsid w:val="002765C6"/>
    <w:rsid w:val="002768ED"/>
    <w:rsid w:val="00277139"/>
    <w:rsid w:val="002773FD"/>
    <w:rsid w:val="00281587"/>
    <w:rsid w:val="00282CCE"/>
    <w:rsid w:val="00283771"/>
    <w:rsid w:val="00283FFD"/>
    <w:rsid w:val="002844AA"/>
    <w:rsid w:val="002856BF"/>
    <w:rsid w:val="00285E1A"/>
    <w:rsid w:val="002867BC"/>
    <w:rsid w:val="00286B46"/>
    <w:rsid w:val="00287F42"/>
    <w:rsid w:val="0029056E"/>
    <w:rsid w:val="002906DA"/>
    <w:rsid w:val="002913DD"/>
    <w:rsid w:val="00292271"/>
    <w:rsid w:val="0029241B"/>
    <w:rsid w:val="002924F4"/>
    <w:rsid w:val="00292792"/>
    <w:rsid w:val="00293139"/>
    <w:rsid w:val="00293264"/>
    <w:rsid w:val="00295231"/>
    <w:rsid w:val="00296F17"/>
    <w:rsid w:val="00297293"/>
    <w:rsid w:val="0029755E"/>
    <w:rsid w:val="0029780E"/>
    <w:rsid w:val="002A2389"/>
    <w:rsid w:val="002A3246"/>
    <w:rsid w:val="002A3C93"/>
    <w:rsid w:val="002A3D22"/>
    <w:rsid w:val="002A65D0"/>
    <w:rsid w:val="002A6F84"/>
    <w:rsid w:val="002A70A1"/>
    <w:rsid w:val="002A70F5"/>
    <w:rsid w:val="002A79CB"/>
    <w:rsid w:val="002B0CE8"/>
    <w:rsid w:val="002B0F6F"/>
    <w:rsid w:val="002B15A7"/>
    <w:rsid w:val="002B39EF"/>
    <w:rsid w:val="002B4A9E"/>
    <w:rsid w:val="002B706C"/>
    <w:rsid w:val="002B7D7C"/>
    <w:rsid w:val="002C0FB0"/>
    <w:rsid w:val="002C16CE"/>
    <w:rsid w:val="002C2BD4"/>
    <w:rsid w:val="002C3FF4"/>
    <w:rsid w:val="002C64D9"/>
    <w:rsid w:val="002C730C"/>
    <w:rsid w:val="002D00EF"/>
    <w:rsid w:val="002D0985"/>
    <w:rsid w:val="002D255D"/>
    <w:rsid w:val="002D2BF6"/>
    <w:rsid w:val="002D2E63"/>
    <w:rsid w:val="002D3E35"/>
    <w:rsid w:val="002D40A3"/>
    <w:rsid w:val="002D4430"/>
    <w:rsid w:val="002D4D81"/>
    <w:rsid w:val="002D612A"/>
    <w:rsid w:val="002E08D9"/>
    <w:rsid w:val="002E0D4E"/>
    <w:rsid w:val="002E1BC0"/>
    <w:rsid w:val="002E1F57"/>
    <w:rsid w:val="002E2C18"/>
    <w:rsid w:val="002E2C6F"/>
    <w:rsid w:val="002E3BDD"/>
    <w:rsid w:val="002E3BDF"/>
    <w:rsid w:val="002E47A8"/>
    <w:rsid w:val="002E5BB9"/>
    <w:rsid w:val="002E5BFF"/>
    <w:rsid w:val="002E6592"/>
    <w:rsid w:val="002E6D72"/>
    <w:rsid w:val="002E7B8D"/>
    <w:rsid w:val="002F21CE"/>
    <w:rsid w:val="002F23BE"/>
    <w:rsid w:val="002F26AB"/>
    <w:rsid w:val="002F3F0E"/>
    <w:rsid w:val="002F52F0"/>
    <w:rsid w:val="002F5689"/>
    <w:rsid w:val="002F699E"/>
    <w:rsid w:val="002F71A3"/>
    <w:rsid w:val="002F7526"/>
    <w:rsid w:val="003012EB"/>
    <w:rsid w:val="003015FD"/>
    <w:rsid w:val="00301799"/>
    <w:rsid w:val="00301B59"/>
    <w:rsid w:val="00301F1F"/>
    <w:rsid w:val="00303A5F"/>
    <w:rsid w:val="00303AF3"/>
    <w:rsid w:val="00303D8D"/>
    <w:rsid w:val="00303DB9"/>
    <w:rsid w:val="00305010"/>
    <w:rsid w:val="0030545E"/>
    <w:rsid w:val="00305F57"/>
    <w:rsid w:val="003062BF"/>
    <w:rsid w:val="0030741F"/>
    <w:rsid w:val="0030765E"/>
    <w:rsid w:val="00307B23"/>
    <w:rsid w:val="00310EDA"/>
    <w:rsid w:val="00311688"/>
    <w:rsid w:val="00312996"/>
    <w:rsid w:val="0031326E"/>
    <w:rsid w:val="00315391"/>
    <w:rsid w:val="00315FAD"/>
    <w:rsid w:val="0031664B"/>
    <w:rsid w:val="003225EE"/>
    <w:rsid w:val="00323778"/>
    <w:rsid w:val="00323A50"/>
    <w:rsid w:val="00323DCF"/>
    <w:rsid w:val="0032409B"/>
    <w:rsid w:val="003257FD"/>
    <w:rsid w:val="0032694E"/>
    <w:rsid w:val="0032730F"/>
    <w:rsid w:val="0033017D"/>
    <w:rsid w:val="0033160C"/>
    <w:rsid w:val="00331FB1"/>
    <w:rsid w:val="00332423"/>
    <w:rsid w:val="00332B96"/>
    <w:rsid w:val="00332C78"/>
    <w:rsid w:val="00333A55"/>
    <w:rsid w:val="00334565"/>
    <w:rsid w:val="00336188"/>
    <w:rsid w:val="00336715"/>
    <w:rsid w:val="00336882"/>
    <w:rsid w:val="00336970"/>
    <w:rsid w:val="003369E4"/>
    <w:rsid w:val="00336A2C"/>
    <w:rsid w:val="00337F2B"/>
    <w:rsid w:val="003410AE"/>
    <w:rsid w:val="00342897"/>
    <w:rsid w:val="00342B68"/>
    <w:rsid w:val="003437EC"/>
    <w:rsid w:val="00344506"/>
    <w:rsid w:val="0034631E"/>
    <w:rsid w:val="0034655A"/>
    <w:rsid w:val="00346606"/>
    <w:rsid w:val="0034780A"/>
    <w:rsid w:val="00351721"/>
    <w:rsid w:val="00351B18"/>
    <w:rsid w:val="00351BBB"/>
    <w:rsid w:val="0035218C"/>
    <w:rsid w:val="00352673"/>
    <w:rsid w:val="0035290F"/>
    <w:rsid w:val="00352B21"/>
    <w:rsid w:val="00353316"/>
    <w:rsid w:val="00353809"/>
    <w:rsid w:val="00355242"/>
    <w:rsid w:val="00355492"/>
    <w:rsid w:val="00355605"/>
    <w:rsid w:val="00360146"/>
    <w:rsid w:val="003608EB"/>
    <w:rsid w:val="00360A73"/>
    <w:rsid w:val="00360B91"/>
    <w:rsid w:val="00361794"/>
    <w:rsid w:val="00363E60"/>
    <w:rsid w:val="003643C6"/>
    <w:rsid w:val="003652B6"/>
    <w:rsid w:val="0036679A"/>
    <w:rsid w:val="00366D22"/>
    <w:rsid w:val="00373A01"/>
    <w:rsid w:val="0037461F"/>
    <w:rsid w:val="003759DB"/>
    <w:rsid w:val="003764A1"/>
    <w:rsid w:val="00376E3E"/>
    <w:rsid w:val="00381206"/>
    <w:rsid w:val="0038121B"/>
    <w:rsid w:val="00382026"/>
    <w:rsid w:val="003822C9"/>
    <w:rsid w:val="0038505E"/>
    <w:rsid w:val="003877BF"/>
    <w:rsid w:val="00387A4E"/>
    <w:rsid w:val="00387C31"/>
    <w:rsid w:val="00390DF1"/>
    <w:rsid w:val="00390E39"/>
    <w:rsid w:val="00391B05"/>
    <w:rsid w:val="003923A9"/>
    <w:rsid w:val="00393686"/>
    <w:rsid w:val="003941E8"/>
    <w:rsid w:val="00394936"/>
    <w:rsid w:val="003956A2"/>
    <w:rsid w:val="0039696D"/>
    <w:rsid w:val="00396AD6"/>
    <w:rsid w:val="00396D35"/>
    <w:rsid w:val="0039758F"/>
    <w:rsid w:val="00397724"/>
    <w:rsid w:val="003979C4"/>
    <w:rsid w:val="003A2314"/>
    <w:rsid w:val="003A42C8"/>
    <w:rsid w:val="003A45EE"/>
    <w:rsid w:val="003A4679"/>
    <w:rsid w:val="003A4D60"/>
    <w:rsid w:val="003A4EF0"/>
    <w:rsid w:val="003A53D1"/>
    <w:rsid w:val="003A5638"/>
    <w:rsid w:val="003A61B6"/>
    <w:rsid w:val="003A6B46"/>
    <w:rsid w:val="003A6E04"/>
    <w:rsid w:val="003B02F7"/>
    <w:rsid w:val="003B0441"/>
    <w:rsid w:val="003B0B08"/>
    <w:rsid w:val="003B12F4"/>
    <w:rsid w:val="003B1319"/>
    <w:rsid w:val="003B15A5"/>
    <w:rsid w:val="003B19A5"/>
    <w:rsid w:val="003B1DF2"/>
    <w:rsid w:val="003B1FB8"/>
    <w:rsid w:val="003B2BC3"/>
    <w:rsid w:val="003B2C8F"/>
    <w:rsid w:val="003B3BA1"/>
    <w:rsid w:val="003B4D33"/>
    <w:rsid w:val="003B5118"/>
    <w:rsid w:val="003B536F"/>
    <w:rsid w:val="003B55DF"/>
    <w:rsid w:val="003B591B"/>
    <w:rsid w:val="003B5F6B"/>
    <w:rsid w:val="003C0D9C"/>
    <w:rsid w:val="003C1220"/>
    <w:rsid w:val="003C3AEC"/>
    <w:rsid w:val="003C42C1"/>
    <w:rsid w:val="003C496E"/>
    <w:rsid w:val="003C6D71"/>
    <w:rsid w:val="003C7746"/>
    <w:rsid w:val="003D0196"/>
    <w:rsid w:val="003D050E"/>
    <w:rsid w:val="003D08BA"/>
    <w:rsid w:val="003D1861"/>
    <w:rsid w:val="003D1954"/>
    <w:rsid w:val="003D1BE4"/>
    <w:rsid w:val="003D2A36"/>
    <w:rsid w:val="003D37F2"/>
    <w:rsid w:val="003D3F2E"/>
    <w:rsid w:val="003D3F4B"/>
    <w:rsid w:val="003D4E87"/>
    <w:rsid w:val="003D4EE5"/>
    <w:rsid w:val="003D503C"/>
    <w:rsid w:val="003D6BBC"/>
    <w:rsid w:val="003D7C02"/>
    <w:rsid w:val="003E22F4"/>
    <w:rsid w:val="003E2665"/>
    <w:rsid w:val="003E31E8"/>
    <w:rsid w:val="003E3A0B"/>
    <w:rsid w:val="003E3C33"/>
    <w:rsid w:val="003E5A50"/>
    <w:rsid w:val="003E69D9"/>
    <w:rsid w:val="003E7366"/>
    <w:rsid w:val="003E7A05"/>
    <w:rsid w:val="003F0118"/>
    <w:rsid w:val="003F06D8"/>
    <w:rsid w:val="003F0C83"/>
    <w:rsid w:val="003F173A"/>
    <w:rsid w:val="003F17AD"/>
    <w:rsid w:val="003F1DDA"/>
    <w:rsid w:val="003F1F6E"/>
    <w:rsid w:val="003F2D23"/>
    <w:rsid w:val="003F37D6"/>
    <w:rsid w:val="003F4DFF"/>
    <w:rsid w:val="003F7016"/>
    <w:rsid w:val="003F701F"/>
    <w:rsid w:val="003F7269"/>
    <w:rsid w:val="003F744A"/>
    <w:rsid w:val="00400365"/>
    <w:rsid w:val="004004DC"/>
    <w:rsid w:val="00402CB8"/>
    <w:rsid w:val="00402D2A"/>
    <w:rsid w:val="004030ED"/>
    <w:rsid w:val="00403B3D"/>
    <w:rsid w:val="0040461D"/>
    <w:rsid w:val="00404F19"/>
    <w:rsid w:val="00405C3B"/>
    <w:rsid w:val="00405E8C"/>
    <w:rsid w:val="00406016"/>
    <w:rsid w:val="004062C6"/>
    <w:rsid w:val="00410860"/>
    <w:rsid w:val="00411C2C"/>
    <w:rsid w:val="00413443"/>
    <w:rsid w:val="00414776"/>
    <w:rsid w:val="00414FDB"/>
    <w:rsid w:val="0041664B"/>
    <w:rsid w:val="004170AF"/>
    <w:rsid w:val="0041795F"/>
    <w:rsid w:val="00417B6C"/>
    <w:rsid w:val="004215B6"/>
    <w:rsid w:val="00421E0D"/>
    <w:rsid w:val="004223AA"/>
    <w:rsid w:val="00422651"/>
    <w:rsid w:val="00423A6E"/>
    <w:rsid w:val="00423DD8"/>
    <w:rsid w:val="0042400C"/>
    <w:rsid w:val="00424034"/>
    <w:rsid w:val="00424298"/>
    <w:rsid w:val="00424F12"/>
    <w:rsid w:val="00425E64"/>
    <w:rsid w:val="004261C8"/>
    <w:rsid w:val="004279B1"/>
    <w:rsid w:val="00430E6E"/>
    <w:rsid w:val="00431EFB"/>
    <w:rsid w:val="0043322E"/>
    <w:rsid w:val="00433AB1"/>
    <w:rsid w:val="00433CAF"/>
    <w:rsid w:val="0043405A"/>
    <w:rsid w:val="0043428B"/>
    <w:rsid w:val="00434969"/>
    <w:rsid w:val="00435395"/>
    <w:rsid w:val="00435FDC"/>
    <w:rsid w:val="004373B1"/>
    <w:rsid w:val="00442632"/>
    <w:rsid w:val="00442D79"/>
    <w:rsid w:val="0044367E"/>
    <w:rsid w:val="00444D03"/>
    <w:rsid w:val="00445D20"/>
    <w:rsid w:val="0044627E"/>
    <w:rsid w:val="004462F8"/>
    <w:rsid w:val="00446607"/>
    <w:rsid w:val="00451DED"/>
    <w:rsid w:val="00454A79"/>
    <w:rsid w:val="0045568F"/>
    <w:rsid w:val="00460D24"/>
    <w:rsid w:val="004615DD"/>
    <w:rsid w:val="00464503"/>
    <w:rsid w:val="00464557"/>
    <w:rsid w:val="0046555F"/>
    <w:rsid w:val="00465B7F"/>
    <w:rsid w:val="0047292D"/>
    <w:rsid w:val="00472F5F"/>
    <w:rsid w:val="00473818"/>
    <w:rsid w:val="0047401B"/>
    <w:rsid w:val="004743A7"/>
    <w:rsid w:val="004759F1"/>
    <w:rsid w:val="00475E16"/>
    <w:rsid w:val="0047653E"/>
    <w:rsid w:val="00477AA1"/>
    <w:rsid w:val="004807BB"/>
    <w:rsid w:val="00480FE3"/>
    <w:rsid w:val="00481131"/>
    <w:rsid w:val="00482E5F"/>
    <w:rsid w:val="00483DAC"/>
    <w:rsid w:val="00484816"/>
    <w:rsid w:val="00484CAC"/>
    <w:rsid w:val="0048617B"/>
    <w:rsid w:val="00486D95"/>
    <w:rsid w:val="004903C6"/>
    <w:rsid w:val="00491AC8"/>
    <w:rsid w:val="00491BDD"/>
    <w:rsid w:val="004920AF"/>
    <w:rsid w:val="00493A03"/>
    <w:rsid w:val="0049582B"/>
    <w:rsid w:val="0049703E"/>
    <w:rsid w:val="00497273"/>
    <w:rsid w:val="00497EE2"/>
    <w:rsid w:val="004A02DD"/>
    <w:rsid w:val="004A035F"/>
    <w:rsid w:val="004A174D"/>
    <w:rsid w:val="004A1D90"/>
    <w:rsid w:val="004A505F"/>
    <w:rsid w:val="004A537E"/>
    <w:rsid w:val="004A56EE"/>
    <w:rsid w:val="004A5956"/>
    <w:rsid w:val="004A60A1"/>
    <w:rsid w:val="004A6CEB"/>
    <w:rsid w:val="004A74E2"/>
    <w:rsid w:val="004B0251"/>
    <w:rsid w:val="004B0480"/>
    <w:rsid w:val="004B04B3"/>
    <w:rsid w:val="004B20A6"/>
    <w:rsid w:val="004B2460"/>
    <w:rsid w:val="004B2BE6"/>
    <w:rsid w:val="004B3BFE"/>
    <w:rsid w:val="004B586A"/>
    <w:rsid w:val="004B69CF"/>
    <w:rsid w:val="004B6BC5"/>
    <w:rsid w:val="004B6D0B"/>
    <w:rsid w:val="004B7968"/>
    <w:rsid w:val="004C130C"/>
    <w:rsid w:val="004C13CF"/>
    <w:rsid w:val="004C3889"/>
    <w:rsid w:val="004C51F8"/>
    <w:rsid w:val="004C6BAC"/>
    <w:rsid w:val="004C7948"/>
    <w:rsid w:val="004D027C"/>
    <w:rsid w:val="004D156B"/>
    <w:rsid w:val="004D2AC6"/>
    <w:rsid w:val="004D348A"/>
    <w:rsid w:val="004D378F"/>
    <w:rsid w:val="004D44C4"/>
    <w:rsid w:val="004D495D"/>
    <w:rsid w:val="004D4F7B"/>
    <w:rsid w:val="004D576E"/>
    <w:rsid w:val="004D6F07"/>
    <w:rsid w:val="004D6F35"/>
    <w:rsid w:val="004E132B"/>
    <w:rsid w:val="004E1A45"/>
    <w:rsid w:val="004E23D0"/>
    <w:rsid w:val="004E2649"/>
    <w:rsid w:val="004E3234"/>
    <w:rsid w:val="004E36F2"/>
    <w:rsid w:val="004E4208"/>
    <w:rsid w:val="004E5555"/>
    <w:rsid w:val="004E66F0"/>
    <w:rsid w:val="004E6A71"/>
    <w:rsid w:val="004E788F"/>
    <w:rsid w:val="004E78A5"/>
    <w:rsid w:val="004E7E70"/>
    <w:rsid w:val="004F0DB7"/>
    <w:rsid w:val="004F1472"/>
    <w:rsid w:val="004F1494"/>
    <w:rsid w:val="004F1DEA"/>
    <w:rsid w:val="004F2BE3"/>
    <w:rsid w:val="004F3323"/>
    <w:rsid w:val="004F37D8"/>
    <w:rsid w:val="004F3BDA"/>
    <w:rsid w:val="004F416E"/>
    <w:rsid w:val="004F4191"/>
    <w:rsid w:val="004F512D"/>
    <w:rsid w:val="004F54BA"/>
    <w:rsid w:val="004F569E"/>
    <w:rsid w:val="004F56AD"/>
    <w:rsid w:val="004F6E2E"/>
    <w:rsid w:val="00500400"/>
    <w:rsid w:val="00500DB6"/>
    <w:rsid w:val="005014EC"/>
    <w:rsid w:val="00501601"/>
    <w:rsid w:val="00501DD2"/>
    <w:rsid w:val="005036A1"/>
    <w:rsid w:val="00503D86"/>
    <w:rsid w:val="005040D2"/>
    <w:rsid w:val="00504493"/>
    <w:rsid w:val="00504996"/>
    <w:rsid w:val="0050711A"/>
    <w:rsid w:val="005101AB"/>
    <w:rsid w:val="00510E4B"/>
    <w:rsid w:val="0051359C"/>
    <w:rsid w:val="00514366"/>
    <w:rsid w:val="00514A0A"/>
    <w:rsid w:val="00514F6F"/>
    <w:rsid w:val="00515A20"/>
    <w:rsid w:val="00515BD7"/>
    <w:rsid w:val="00517634"/>
    <w:rsid w:val="00522D0C"/>
    <w:rsid w:val="0052528D"/>
    <w:rsid w:val="0052576E"/>
    <w:rsid w:val="00525787"/>
    <w:rsid w:val="005259CC"/>
    <w:rsid w:val="00525C06"/>
    <w:rsid w:val="00525DAB"/>
    <w:rsid w:val="00526403"/>
    <w:rsid w:val="00526D29"/>
    <w:rsid w:val="00530BD4"/>
    <w:rsid w:val="005313A4"/>
    <w:rsid w:val="00532A24"/>
    <w:rsid w:val="00532F62"/>
    <w:rsid w:val="00535961"/>
    <w:rsid w:val="00535A5E"/>
    <w:rsid w:val="005363E3"/>
    <w:rsid w:val="0053743C"/>
    <w:rsid w:val="00540CAD"/>
    <w:rsid w:val="00543890"/>
    <w:rsid w:val="00543CDF"/>
    <w:rsid w:val="00543FAA"/>
    <w:rsid w:val="00544C49"/>
    <w:rsid w:val="00546192"/>
    <w:rsid w:val="00546439"/>
    <w:rsid w:val="00547F0B"/>
    <w:rsid w:val="00550CD5"/>
    <w:rsid w:val="00550DDD"/>
    <w:rsid w:val="00551BE3"/>
    <w:rsid w:val="005526FA"/>
    <w:rsid w:val="00553717"/>
    <w:rsid w:val="00554E3D"/>
    <w:rsid w:val="0055605C"/>
    <w:rsid w:val="00556A06"/>
    <w:rsid w:val="00556C26"/>
    <w:rsid w:val="0056011C"/>
    <w:rsid w:val="00560798"/>
    <w:rsid w:val="00560A51"/>
    <w:rsid w:val="005616F7"/>
    <w:rsid w:val="005631AB"/>
    <w:rsid w:val="0056420D"/>
    <w:rsid w:val="00564EE9"/>
    <w:rsid w:val="00565057"/>
    <w:rsid w:val="005668E9"/>
    <w:rsid w:val="00567E00"/>
    <w:rsid w:val="005702F5"/>
    <w:rsid w:val="00570319"/>
    <w:rsid w:val="005711D9"/>
    <w:rsid w:val="005714CA"/>
    <w:rsid w:val="00571EEF"/>
    <w:rsid w:val="00571FB1"/>
    <w:rsid w:val="005725C4"/>
    <w:rsid w:val="00572909"/>
    <w:rsid w:val="00573880"/>
    <w:rsid w:val="00574A50"/>
    <w:rsid w:val="0057503B"/>
    <w:rsid w:val="00575316"/>
    <w:rsid w:val="00575F52"/>
    <w:rsid w:val="00576A87"/>
    <w:rsid w:val="005806B4"/>
    <w:rsid w:val="00580DEF"/>
    <w:rsid w:val="00581337"/>
    <w:rsid w:val="00584039"/>
    <w:rsid w:val="00584B31"/>
    <w:rsid w:val="00585A58"/>
    <w:rsid w:val="00586C36"/>
    <w:rsid w:val="00587978"/>
    <w:rsid w:val="005921E2"/>
    <w:rsid w:val="005924E1"/>
    <w:rsid w:val="00593279"/>
    <w:rsid w:val="005940D0"/>
    <w:rsid w:val="00594D57"/>
    <w:rsid w:val="00595B40"/>
    <w:rsid w:val="005969D6"/>
    <w:rsid w:val="00597B86"/>
    <w:rsid w:val="005A13A3"/>
    <w:rsid w:val="005A210D"/>
    <w:rsid w:val="005A4266"/>
    <w:rsid w:val="005A4395"/>
    <w:rsid w:val="005A5321"/>
    <w:rsid w:val="005A7154"/>
    <w:rsid w:val="005B0193"/>
    <w:rsid w:val="005B3497"/>
    <w:rsid w:val="005B34C0"/>
    <w:rsid w:val="005B3623"/>
    <w:rsid w:val="005B40F5"/>
    <w:rsid w:val="005B5ACB"/>
    <w:rsid w:val="005B5BD4"/>
    <w:rsid w:val="005B61D8"/>
    <w:rsid w:val="005B6C8F"/>
    <w:rsid w:val="005C0A70"/>
    <w:rsid w:val="005C20F1"/>
    <w:rsid w:val="005C254E"/>
    <w:rsid w:val="005C3396"/>
    <w:rsid w:val="005C4264"/>
    <w:rsid w:val="005C5042"/>
    <w:rsid w:val="005C531B"/>
    <w:rsid w:val="005C54BE"/>
    <w:rsid w:val="005C5A09"/>
    <w:rsid w:val="005C62BF"/>
    <w:rsid w:val="005C6955"/>
    <w:rsid w:val="005C6D42"/>
    <w:rsid w:val="005C7953"/>
    <w:rsid w:val="005C79E7"/>
    <w:rsid w:val="005D038D"/>
    <w:rsid w:val="005D1B66"/>
    <w:rsid w:val="005D23EA"/>
    <w:rsid w:val="005D34D4"/>
    <w:rsid w:val="005D4E1A"/>
    <w:rsid w:val="005D55E2"/>
    <w:rsid w:val="005D5864"/>
    <w:rsid w:val="005D7556"/>
    <w:rsid w:val="005E03BE"/>
    <w:rsid w:val="005E125E"/>
    <w:rsid w:val="005E1F0B"/>
    <w:rsid w:val="005E2208"/>
    <w:rsid w:val="005E273C"/>
    <w:rsid w:val="005E3810"/>
    <w:rsid w:val="005E521A"/>
    <w:rsid w:val="005E5F87"/>
    <w:rsid w:val="005E78AC"/>
    <w:rsid w:val="005E7A81"/>
    <w:rsid w:val="005F09EC"/>
    <w:rsid w:val="005F09FA"/>
    <w:rsid w:val="005F2019"/>
    <w:rsid w:val="005F2243"/>
    <w:rsid w:val="005F348C"/>
    <w:rsid w:val="005F3E0A"/>
    <w:rsid w:val="005F518D"/>
    <w:rsid w:val="005F52AE"/>
    <w:rsid w:val="005F5DCE"/>
    <w:rsid w:val="005F71A4"/>
    <w:rsid w:val="005F726A"/>
    <w:rsid w:val="005F75E9"/>
    <w:rsid w:val="005F7C43"/>
    <w:rsid w:val="00600D12"/>
    <w:rsid w:val="00600D4D"/>
    <w:rsid w:val="00601363"/>
    <w:rsid w:val="00601EC0"/>
    <w:rsid w:val="006022E6"/>
    <w:rsid w:val="006032FF"/>
    <w:rsid w:val="00603A1E"/>
    <w:rsid w:val="00604848"/>
    <w:rsid w:val="006048A3"/>
    <w:rsid w:val="006048E3"/>
    <w:rsid w:val="006053D5"/>
    <w:rsid w:val="00605687"/>
    <w:rsid w:val="00607507"/>
    <w:rsid w:val="006076ED"/>
    <w:rsid w:val="00610591"/>
    <w:rsid w:val="00610883"/>
    <w:rsid w:val="00610A5C"/>
    <w:rsid w:val="00611266"/>
    <w:rsid w:val="006133CC"/>
    <w:rsid w:val="006136D3"/>
    <w:rsid w:val="006160FB"/>
    <w:rsid w:val="00616156"/>
    <w:rsid w:val="006217D7"/>
    <w:rsid w:val="00621DD4"/>
    <w:rsid w:val="00622402"/>
    <w:rsid w:val="0062273C"/>
    <w:rsid w:val="00622ACB"/>
    <w:rsid w:val="00622B0B"/>
    <w:rsid w:val="00622F53"/>
    <w:rsid w:val="00623404"/>
    <w:rsid w:val="006239D8"/>
    <w:rsid w:val="00623CC1"/>
    <w:rsid w:val="00624913"/>
    <w:rsid w:val="00625928"/>
    <w:rsid w:val="00625F5C"/>
    <w:rsid w:val="00627339"/>
    <w:rsid w:val="00627EB4"/>
    <w:rsid w:val="006329B9"/>
    <w:rsid w:val="00636232"/>
    <w:rsid w:val="00636C6C"/>
    <w:rsid w:val="00636F4C"/>
    <w:rsid w:val="006409D9"/>
    <w:rsid w:val="00641065"/>
    <w:rsid w:val="006417DB"/>
    <w:rsid w:val="006417DF"/>
    <w:rsid w:val="00641A92"/>
    <w:rsid w:val="00642D8F"/>
    <w:rsid w:val="006430B2"/>
    <w:rsid w:val="00643C3B"/>
    <w:rsid w:val="00646813"/>
    <w:rsid w:val="00646E5C"/>
    <w:rsid w:val="00647108"/>
    <w:rsid w:val="006476A0"/>
    <w:rsid w:val="00647A7B"/>
    <w:rsid w:val="00647F42"/>
    <w:rsid w:val="00650EC3"/>
    <w:rsid w:val="006525E8"/>
    <w:rsid w:val="006528DD"/>
    <w:rsid w:val="0065337E"/>
    <w:rsid w:val="006533DA"/>
    <w:rsid w:val="00653F1B"/>
    <w:rsid w:val="006549B8"/>
    <w:rsid w:val="0065500C"/>
    <w:rsid w:val="0065671B"/>
    <w:rsid w:val="006574A4"/>
    <w:rsid w:val="0065771D"/>
    <w:rsid w:val="00657731"/>
    <w:rsid w:val="00657ED8"/>
    <w:rsid w:val="0066086A"/>
    <w:rsid w:val="00661366"/>
    <w:rsid w:val="00661860"/>
    <w:rsid w:val="00661E4D"/>
    <w:rsid w:val="0066254A"/>
    <w:rsid w:val="00663AE7"/>
    <w:rsid w:val="0066406E"/>
    <w:rsid w:val="0066552B"/>
    <w:rsid w:val="006656CA"/>
    <w:rsid w:val="00665FD3"/>
    <w:rsid w:val="006665C6"/>
    <w:rsid w:val="006676F3"/>
    <w:rsid w:val="00667963"/>
    <w:rsid w:val="00667AF6"/>
    <w:rsid w:val="00671DF3"/>
    <w:rsid w:val="00671E7D"/>
    <w:rsid w:val="006725B3"/>
    <w:rsid w:val="00673358"/>
    <w:rsid w:val="00673E81"/>
    <w:rsid w:val="00675885"/>
    <w:rsid w:val="00680432"/>
    <w:rsid w:val="00681304"/>
    <w:rsid w:val="006821CF"/>
    <w:rsid w:val="00682FA4"/>
    <w:rsid w:val="0068344E"/>
    <w:rsid w:val="00685563"/>
    <w:rsid w:val="006867FC"/>
    <w:rsid w:val="00687076"/>
    <w:rsid w:val="00687423"/>
    <w:rsid w:val="00691512"/>
    <w:rsid w:val="00691AFF"/>
    <w:rsid w:val="006921BA"/>
    <w:rsid w:val="00692795"/>
    <w:rsid w:val="00692DAB"/>
    <w:rsid w:val="006935C6"/>
    <w:rsid w:val="00693CEC"/>
    <w:rsid w:val="00693FBD"/>
    <w:rsid w:val="00694037"/>
    <w:rsid w:val="0069491B"/>
    <w:rsid w:val="00694C9E"/>
    <w:rsid w:val="006952F7"/>
    <w:rsid w:val="00695418"/>
    <w:rsid w:val="00696038"/>
    <w:rsid w:val="006960C0"/>
    <w:rsid w:val="00696AC0"/>
    <w:rsid w:val="006976E7"/>
    <w:rsid w:val="006A02C2"/>
    <w:rsid w:val="006A0977"/>
    <w:rsid w:val="006A0A4A"/>
    <w:rsid w:val="006A1160"/>
    <w:rsid w:val="006A1357"/>
    <w:rsid w:val="006A2EF8"/>
    <w:rsid w:val="006A3A14"/>
    <w:rsid w:val="006A4690"/>
    <w:rsid w:val="006A6823"/>
    <w:rsid w:val="006A7691"/>
    <w:rsid w:val="006B012E"/>
    <w:rsid w:val="006B3FC7"/>
    <w:rsid w:val="006B5523"/>
    <w:rsid w:val="006B5FF3"/>
    <w:rsid w:val="006B604C"/>
    <w:rsid w:val="006B7770"/>
    <w:rsid w:val="006C057D"/>
    <w:rsid w:val="006C0B89"/>
    <w:rsid w:val="006C0C5E"/>
    <w:rsid w:val="006C105C"/>
    <w:rsid w:val="006C1428"/>
    <w:rsid w:val="006C2C49"/>
    <w:rsid w:val="006C3482"/>
    <w:rsid w:val="006C39F7"/>
    <w:rsid w:val="006C3DD1"/>
    <w:rsid w:val="006C471B"/>
    <w:rsid w:val="006C4B61"/>
    <w:rsid w:val="006C593B"/>
    <w:rsid w:val="006C5F2F"/>
    <w:rsid w:val="006C63EE"/>
    <w:rsid w:val="006C66FD"/>
    <w:rsid w:val="006D07C6"/>
    <w:rsid w:val="006D2DEC"/>
    <w:rsid w:val="006D4D5F"/>
    <w:rsid w:val="006D7260"/>
    <w:rsid w:val="006D76DE"/>
    <w:rsid w:val="006D7813"/>
    <w:rsid w:val="006D7DF3"/>
    <w:rsid w:val="006E0991"/>
    <w:rsid w:val="006E0BB9"/>
    <w:rsid w:val="006E2B8A"/>
    <w:rsid w:val="006E2BA2"/>
    <w:rsid w:val="006E395B"/>
    <w:rsid w:val="006E3B65"/>
    <w:rsid w:val="006E574F"/>
    <w:rsid w:val="006E71B6"/>
    <w:rsid w:val="006E7700"/>
    <w:rsid w:val="006E7DEF"/>
    <w:rsid w:val="006F09B8"/>
    <w:rsid w:val="006F0A7B"/>
    <w:rsid w:val="006F2AF2"/>
    <w:rsid w:val="006F2B92"/>
    <w:rsid w:val="006F3A79"/>
    <w:rsid w:val="006F3B6C"/>
    <w:rsid w:val="006F3D83"/>
    <w:rsid w:val="006F6548"/>
    <w:rsid w:val="006F6801"/>
    <w:rsid w:val="007014C3"/>
    <w:rsid w:val="0070260D"/>
    <w:rsid w:val="007031C5"/>
    <w:rsid w:val="007038BA"/>
    <w:rsid w:val="00703DA0"/>
    <w:rsid w:val="00706476"/>
    <w:rsid w:val="00706BC7"/>
    <w:rsid w:val="0070768E"/>
    <w:rsid w:val="00707B62"/>
    <w:rsid w:val="00707D1B"/>
    <w:rsid w:val="007101B8"/>
    <w:rsid w:val="00711D68"/>
    <w:rsid w:val="007138A7"/>
    <w:rsid w:val="00714C67"/>
    <w:rsid w:val="00714EC0"/>
    <w:rsid w:val="00716A87"/>
    <w:rsid w:val="00716FCF"/>
    <w:rsid w:val="00717470"/>
    <w:rsid w:val="007174F5"/>
    <w:rsid w:val="00720271"/>
    <w:rsid w:val="0072089A"/>
    <w:rsid w:val="00721A0F"/>
    <w:rsid w:val="00722C05"/>
    <w:rsid w:val="007236DE"/>
    <w:rsid w:val="007249A4"/>
    <w:rsid w:val="0072539F"/>
    <w:rsid w:val="00726A75"/>
    <w:rsid w:val="00731DF7"/>
    <w:rsid w:val="00731E8D"/>
    <w:rsid w:val="00732227"/>
    <w:rsid w:val="0073247B"/>
    <w:rsid w:val="0073337C"/>
    <w:rsid w:val="00733E2A"/>
    <w:rsid w:val="00734BDA"/>
    <w:rsid w:val="00734BFD"/>
    <w:rsid w:val="00735A9A"/>
    <w:rsid w:val="00736064"/>
    <w:rsid w:val="007366A1"/>
    <w:rsid w:val="00736FF3"/>
    <w:rsid w:val="007430D4"/>
    <w:rsid w:val="00743F71"/>
    <w:rsid w:val="0074443D"/>
    <w:rsid w:val="00744E7A"/>
    <w:rsid w:val="007456CC"/>
    <w:rsid w:val="00745C71"/>
    <w:rsid w:val="00745E4F"/>
    <w:rsid w:val="00746564"/>
    <w:rsid w:val="00747888"/>
    <w:rsid w:val="00747D2A"/>
    <w:rsid w:val="00750305"/>
    <w:rsid w:val="00750E19"/>
    <w:rsid w:val="007514B0"/>
    <w:rsid w:val="00751777"/>
    <w:rsid w:val="007518FF"/>
    <w:rsid w:val="00752DE9"/>
    <w:rsid w:val="00752F56"/>
    <w:rsid w:val="007530D6"/>
    <w:rsid w:val="00753772"/>
    <w:rsid w:val="00753CFC"/>
    <w:rsid w:val="00753EA9"/>
    <w:rsid w:val="00754B04"/>
    <w:rsid w:val="0075621D"/>
    <w:rsid w:val="007616D6"/>
    <w:rsid w:val="0076225E"/>
    <w:rsid w:val="00762B32"/>
    <w:rsid w:val="007648C3"/>
    <w:rsid w:val="00764B07"/>
    <w:rsid w:val="00765A9C"/>
    <w:rsid w:val="00765CB3"/>
    <w:rsid w:val="007666AF"/>
    <w:rsid w:val="00766FEA"/>
    <w:rsid w:val="007670B9"/>
    <w:rsid w:val="00767E80"/>
    <w:rsid w:val="00770979"/>
    <w:rsid w:val="00770BD2"/>
    <w:rsid w:val="00773A55"/>
    <w:rsid w:val="00774DBD"/>
    <w:rsid w:val="00775AC3"/>
    <w:rsid w:val="0077689C"/>
    <w:rsid w:val="007770FE"/>
    <w:rsid w:val="00777337"/>
    <w:rsid w:val="00777F66"/>
    <w:rsid w:val="0078033F"/>
    <w:rsid w:val="00780516"/>
    <w:rsid w:val="007808E0"/>
    <w:rsid w:val="00780EDE"/>
    <w:rsid w:val="00781363"/>
    <w:rsid w:val="007820B9"/>
    <w:rsid w:val="0078232F"/>
    <w:rsid w:val="0078246A"/>
    <w:rsid w:val="0078246D"/>
    <w:rsid w:val="007825D4"/>
    <w:rsid w:val="0078276E"/>
    <w:rsid w:val="00783F3A"/>
    <w:rsid w:val="0079081A"/>
    <w:rsid w:val="0079110E"/>
    <w:rsid w:val="00791223"/>
    <w:rsid w:val="00791331"/>
    <w:rsid w:val="0079136B"/>
    <w:rsid w:val="007920D7"/>
    <w:rsid w:val="007932D7"/>
    <w:rsid w:val="007934AA"/>
    <w:rsid w:val="00794195"/>
    <w:rsid w:val="00795A63"/>
    <w:rsid w:val="00796965"/>
    <w:rsid w:val="00796EA2"/>
    <w:rsid w:val="00797329"/>
    <w:rsid w:val="007A0D79"/>
    <w:rsid w:val="007A10A1"/>
    <w:rsid w:val="007A26B5"/>
    <w:rsid w:val="007A27A3"/>
    <w:rsid w:val="007A473D"/>
    <w:rsid w:val="007A4DAC"/>
    <w:rsid w:val="007A5026"/>
    <w:rsid w:val="007B0BDE"/>
    <w:rsid w:val="007B11BE"/>
    <w:rsid w:val="007B2DC2"/>
    <w:rsid w:val="007B3542"/>
    <w:rsid w:val="007B5AC8"/>
    <w:rsid w:val="007B68DC"/>
    <w:rsid w:val="007B6CC1"/>
    <w:rsid w:val="007C006A"/>
    <w:rsid w:val="007C0359"/>
    <w:rsid w:val="007C048B"/>
    <w:rsid w:val="007C056F"/>
    <w:rsid w:val="007C121A"/>
    <w:rsid w:val="007C14CB"/>
    <w:rsid w:val="007C1FCE"/>
    <w:rsid w:val="007C2288"/>
    <w:rsid w:val="007C3A05"/>
    <w:rsid w:val="007C6314"/>
    <w:rsid w:val="007C632E"/>
    <w:rsid w:val="007C6966"/>
    <w:rsid w:val="007C6AFF"/>
    <w:rsid w:val="007C6E0E"/>
    <w:rsid w:val="007C795D"/>
    <w:rsid w:val="007D1DB1"/>
    <w:rsid w:val="007D33B6"/>
    <w:rsid w:val="007D40AA"/>
    <w:rsid w:val="007D4B72"/>
    <w:rsid w:val="007D4F3B"/>
    <w:rsid w:val="007D5007"/>
    <w:rsid w:val="007D60E7"/>
    <w:rsid w:val="007D7FD2"/>
    <w:rsid w:val="007E035F"/>
    <w:rsid w:val="007E1173"/>
    <w:rsid w:val="007E1224"/>
    <w:rsid w:val="007E28B2"/>
    <w:rsid w:val="007E308D"/>
    <w:rsid w:val="007E324D"/>
    <w:rsid w:val="007E381F"/>
    <w:rsid w:val="007E3CF0"/>
    <w:rsid w:val="007E57A7"/>
    <w:rsid w:val="007E745B"/>
    <w:rsid w:val="007F02A4"/>
    <w:rsid w:val="007F0E5C"/>
    <w:rsid w:val="007F1D43"/>
    <w:rsid w:val="007F2253"/>
    <w:rsid w:val="007F2327"/>
    <w:rsid w:val="007F237D"/>
    <w:rsid w:val="007F2AF9"/>
    <w:rsid w:val="007F3A95"/>
    <w:rsid w:val="007F4491"/>
    <w:rsid w:val="007F4EC2"/>
    <w:rsid w:val="007F4EC4"/>
    <w:rsid w:val="007F5EBD"/>
    <w:rsid w:val="007F6E99"/>
    <w:rsid w:val="007F7BB3"/>
    <w:rsid w:val="008003BF"/>
    <w:rsid w:val="008006AC"/>
    <w:rsid w:val="00800844"/>
    <w:rsid w:val="00800964"/>
    <w:rsid w:val="00801FCE"/>
    <w:rsid w:val="0080207F"/>
    <w:rsid w:val="00802E12"/>
    <w:rsid w:val="00803B18"/>
    <w:rsid w:val="008040C4"/>
    <w:rsid w:val="008049A0"/>
    <w:rsid w:val="008056DA"/>
    <w:rsid w:val="008057C3"/>
    <w:rsid w:val="00805B46"/>
    <w:rsid w:val="00806346"/>
    <w:rsid w:val="00806AEC"/>
    <w:rsid w:val="00807C35"/>
    <w:rsid w:val="00807EC4"/>
    <w:rsid w:val="008101A2"/>
    <w:rsid w:val="008113FC"/>
    <w:rsid w:val="00811871"/>
    <w:rsid w:val="00812848"/>
    <w:rsid w:val="0081319F"/>
    <w:rsid w:val="00813519"/>
    <w:rsid w:val="00813972"/>
    <w:rsid w:val="00814CFA"/>
    <w:rsid w:val="00815B57"/>
    <w:rsid w:val="00820FF3"/>
    <w:rsid w:val="008221C5"/>
    <w:rsid w:val="008223FB"/>
    <w:rsid w:val="00822F31"/>
    <w:rsid w:val="00823B24"/>
    <w:rsid w:val="00823D69"/>
    <w:rsid w:val="0082400B"/>
    <w:rsid w:val="00824648"/>
    <w:rsid w:val="0082613C"/>
    <w:rsid w:val="008262C8"/>
    <w:rsid w:val="00831D57"/>
    <w:rsid w:val="008328ED"/>
    <w:rsid w:val="00833033"/>
    <w:rsid w:val="00834267"/>
    <w:rsid w:val="00834610"/>
    <w:rsid w:val="00834FF4"/>
    <w:rsid w:val="008358FA"/>
    <w:rsid w:val="0083596D"/>
    <w:rsid w:val="008362E3"/>
    <w:rsid w:val="00837A0B"/>
    <w:rsid w:val="00840EEB"/>
    <w:rsid w:val="008419FD"/>
    <w:rsid w:val="00841D26"/>
    <w:rsid w:val="00841F8C"/>
    <w:rsid w:val="00842096"/>
    <w:rsid w:val="008425F3"/>
    <w:rsid w:val="00842FC0"/>
    <w:rsid w:val="0084427B"/>
    <w:rsid w:val="0084447E"/>
    <w:rsid w:val="00844555"/>
    <w:rsid w:val="008447D3"/>
    <w:rsid w:val="00844EFF"/>
    <w:rsid w:val="00845CD3"/>
    <w:rsid w:val="00847024"/>
    <w:rsid w:val="00847561"/>
    <w:rsid w:val="00847EE9"/>
    <w:rsid w:val="00850298"/>
    <w:rsid w:val="008526EB"/>
    <w:rsid w:val="008527BF"/>
    <w:rsid w:val="00852A2D"/>
    <w:rsid w:val="00852B67"/>
    <w:rsid w:val="008535F8"/>
    <w:rsid w:val="008539E2"/>
    <w:rsid w:val="00853CE4"/>
    <w:rsid w:val="008558B2"/>
    <w:rsid w:val="00855BD7"/>
    <w:rsid w:val="00855CA8"/>
    <w:rsid w:val="00856D84"/>
    <w:rsid w:val="00857C14"/>
    <w:rsid w:val="00857C1B"/>
    <w:rsid w:val="00857C29"/>
    <w:rsid w:val="0086012D"/>
    <w:rsid w:val="008608AF"/>
    <w:rsid w:val="00861840"/>
    <w:rsid w:val="0086195D"/>
    <w:rsid w:val="00861E3C"/>
    <w:rsid w:val="008625E3"/>
    <w:rsid w:val="00863E66"/>
    <w:rsid w:val="00864298"/>
    <w:rsid w:val="008644CD"/>
    <w:rsid w:val="00864E32"/>
    <w:rsid w:val="008653D1"/>
    <w:rsid w:val="00865C4B"/>
    <w:rsid w:val="00866303"/>
    <w:rsid w:val="008669EE"/>
    <w:rsid w:val="0086760E"/>
    <w:rsid w:val="00867CA1"/>
    <w:rsid w:val="00872BB5"/>
    <w:rsid w:val="00872BFC"/>
    <w:rsid w:val="0087362F"/>
    <w:rsid w:val="008746DF"/>
    <w:rsid w:val="00875EDE"/>
    <w:rsid w:val="0087650E"/>
    <w:rsid w:val="00876B8F"/>
    <w:rsid w:val="008806D5"/>
    <w:rsid w:val="008808EF"/>
    <w:rsid w:val="00882767"/>
    <w:rsid w:val="00882E14"/>
    <w:rsid w:val="00884221"/>
    <w:rsid w:val="00885167"/>
    <w:rsid w:val="00885447"/>
    <w:rsid w:val="00885F50"/>
    <w:rsid w:val="0088622E"/>
    <w:rsid w:val="00886BA3"/>
    <w:rsid w:val="00886E6C"/>
    <w:rsid w:val="00887A7F"/>
    <w:rsid w:val="00890E08"/>
    <w:rsid w:val="00892964"/>
    <w:rsid w:val="00892DA2"/>
    <w:rsid w:val="0089323B"/>
    <w:rsid w:val="0089324F"/>
    <w:rsid w:val="008932F4"/>
    <w:rsid w:val="008952DA"/>
    <w:rsid w:val="00895E8D"/>
    <w:rsid w:val="00897119"/>
    <w:rsid w:val="00897A7E"/>
    <w:rsid w:val="00897D33"/>
    <w:rsid w:val="00897EFB"/>
    <w:rsid w:val="008A129D"/>
    <w:rsid w:val="008A2C52"/>
    <w:rsid w:val="008A2DBA"/>
    <w:rsid w:val="008A33C6"/>
    <w:rsid w:val="008A7700"/>
    <w:rsid w:val="008A7802"/>
    <w:rsid w:val="008A79DD"/>
    <w:rsid w:val="008B1C50"/>
    <w:rsid w:val="008B2979"/>
    <w:rsid w:val="008B36F6"/>
    <w:rsid w:val="008B3884"/>
    <w:rsid w:val="008B3B09"/>
    <w:rsid w:val="008B3D23"/>
    <w:rsid w:val="008B5134"/>
    <w:rsid w:val="008B58DD"/>
    <w:rsid w:val="008B5EDF"/>
    <w:rsid w:val="008B62AA"/>
    <w:rsid w:val="008B6BF0"/>
    <w:rsid w:val="008B6DEF"/>
    <w:rsid w:val="008B7680"/>
    <w:rsid w:val="008C07E2"/>
    <w:rsid w:val="008C0D05"/>
    <w:rsid w:val="008C0D71"/>
    <w:rsid w:val="008C14C4"/>
    <w:rsid w:val="008C2705"/>
    <w:rsid w:val="008C44A6"/>
    <w:rsid w:val="008C495B"/>
    <w:rsid w:val="008C4B6B"/>
    <w:rsid w:val="008C502B"/>
    <w:rsid w:val="008C625F"/>
    <w:rsid w:val="008C72FD"/>
    <w:rsid w:val="008C7459"/>
    <w:rsid w:val="008D03DE"/>
    <w:rsid w:val="008D074F"/>
    <w:rsid w:val="008D0A80"/>
    <w:rsid w:val="008D1F7E"/>
    <w:rsid w:val="008D26AD"/>
    <w:rsid w:val="008D328A"/>
    <w:rsid w:val="008D3572"/>
    <w:rsid w:val="008D4D2D"/>
    <w:rsid w:val="008D64CC"/>
    <w:rsid w:val="008D7159"/>
    <w:rsid w:val="008D7C02"/>
    <w:rsid w:val="008E0BA0"/>
    <w:rsid w:val="008E0FE3"/>
    <w:rsid w:val="008E1ED9"/>
    <w:rsid w:val="008E2A58"/>
    <w:rsid w:val="008E37F6"/>
    <w:rsid w:val="008E3F30"/>
    <w:rsid w:val="008E55CD"/>
    <w:rsid w:val="008E63DF"/>
    <w:rsid w:val="008E6759"/>
    <w:rsid w:val="008E6DFF"/>
    <w:rsid w:val="008E6E09"/>
    <w:rsid w:val="008E7304"/>
    <w:rsid w:val="008F16B4"/>
    <w:rsid w:val="008F1988"/>
    <w:rsid w:val="008F3BBF"/>
    <w:rsid w:val="008F3EC4"/>
    <w:rsid w:val="008F4699"/>
    <w:rsid w:val="008F4AD2"/>
    <w:rsid w:val="008F56DA"/>
    <w:rsid w:val="008F5791"/>
    <w:rsid w:val="008F69F5"/>
    <w:rsid w:val="008F7130"/>
    <w:rsid w:val="008F739A"/>
    <w:rsid w:val="008F748C"/>
    <w:rsid w:val="008F7A23"/>
    <w:rsid w:val="00901226"/>
    <w:rsid w:val="00902876"/>
    <w:rsid w:val="009059F4"/>
    <w:rsid w:val="00906BF7"/>
    <w:rsid w:val="009100C2"/>
    <w:rsid w:val="009105A0"/>
    <w:rsid w:val="009105F6"/>
    <w:rsid w:val="00910642"/>
    <w:rsid w:val="00910F97"/>
    <w:rsid w:val="0091227F"/>
    <w:rsid w:val="0091269E"/>
    <w:rsid w:val="009126F1"/>
    <w:rsid w:val="00912AB2"/>
    <w:rsid w:val="00913502"/>
    <w:rsid w:val="0091446F"/>
    <w:rsid w:val="009146BE"/>
    <w:rsid w:val="00915435"/>
    <w:rsid w:val="00915B8C"/>
    <w:rsid w:val="009170F8"/>
    <w:rsid w:val="00917763"/>
    <w:rsid w:val="00917A2F"/>
    <w:rsid w:val="00921A2D"/>
    <w:rsid w:val="0092242C"/>
    <w:rsid w:val="00922584"/>
    <w:rsid w:val="00922B33"/>
    <w:rsid w:val="00923076"/>
    <w:rsid w:val="009236C6"/>
    <w:rsid w:val="00923C3A"/>
    <w:rsid w:val="00925B4B"/>
    <w:rsid w:val="00927F59"/>
    <w:rsid w:val="009301D0"/>
    <w:rsid w:val="009325DF"/>
    <w:rsid w:val="0093439A"/>
    <w:rsid w:val="00934B6C"/>
    <w:rsid w:val="009355DE"/>
    <w:rsid w:val="00935964"/>
    <w:rsid w:val="00936B21"/>
    <w:rsid w:val="009372C3"/>
    <w:rsid w:val="009402C2"/>
    <w:rsid w:val="0094076B"/>
    <w:rsid w:val="00941B79"/>
    <w:rsid w:val="00942895"/>
    <w:rsid w:val="0094428C"/>
    <w:rsid w:val="00946FF6"/>
    <w:rsid w:val="00947CB0"/>
    <w:rsid w:val="00950360"/>
    <w:rsid w:val="009506D0"/>
    <w:rsid w:val="00950BCE"/>
    <w:rsid w:val="009510AE"/>
    <w:rsid w:val="0095119E"/>
    <w:rsid w:val="00951E80"/>
    <w:rsid w:val="00952B0B"/>
    <w:rsid w:val="0095369F"/>
    <w:rsid w:val="0095561F"/>
    <w:rsid w:val="00955ADE"/>
    <w:rsid w:val="009560F3"/>
    <w:rsid w:val="00956466"/>
    <w:rsid w:val="009573D7"/>
    <w:rsid w:val="00957B3B"/>
    <w:rsid w:val="009624F1"/>
    <w:rsid w:val="00963CA0"/>
    <w:rsid w:val="009641EE"/>
    <w:rsid w:val="0096703B"/>
    <w:rsid w:val="00967464"/>
    <w:rsid w:val="00967866"/>
    <w:rsid w:val="00971C6F"/>
    <w:rsid w:val="009739F3"/>
    <w:rsid w:val="00974615"/>
    <w:rsid w:val="00974E62"/>
    <w:rsid w:val="00981F95"/>
    <w:rsid w:val="00982EF0"/>
    <w:rsid w:val="0098316D"/>
    <w:rsid w:val="00983854"/>
    <w:rsid w:val="00983BE8"/>
    <w:rsid w:val="00983DCA"/>
    <w:rsid w:val="009843B1"/>
    <w:rsid w:val="00984C77"/>
    <w:rsid w:val="009876B3"/>
    <w:rsid w:val="00987C6B"/>
    <w:rsid w:val="00990991"/>
    <w:rsid w:val="00991DE4"/>
    <w:rsid w:val="00992E57"/>
    <w:rsid w:val="00993935"/>
    <w:rsid w:val="009947C3"/>
    <w:rsid w:val="00995C44"/>
    <w:rsid w:val="0099605B"/>
    <w:rsid w:val="009974FD"/>
    <w:rsid w:val="00997BC7"/>
    <w:rsid w:val="009A06E5"/>
    <w:rsid w:val="009A0852"/>
    <w:rsid w:val="009A0D00"/>
    <w:rsid w:val="009A0E84"/>
    <w:rsid w:val="009A19CC"/>
    <w:rsid w:val="009A23A6"/>
    <w:rsid w:val="009A3BE1"/>
    <w:rsid w:val="009A4A29"/>
    <w:rsid w:val="009A50BC"/>
    <w:rsid w:val="009A5D84"/>
    <w:rsid w:val="009A766A"/>
    <w:rsid w:val="009A7931"/>
    <w:rsid w:val="009B0259"/>
    <w:rsid w:val="009B0498"/>
    <w:rsid w:val="009B09A3"/>
    <w:rsid w:val="009B0B05"/>
    <w:rsid w:val="009B0C90"/>
    <w:rsid w:val="009B0F54"/>
    <w:rsid w:val="009B204F"/>
    <w:rsid w:val="009B2AC5"/>
    <w:rsid w:val="009B2F1F"/>
    <w:rsid w:val="009B3338"/>
    <w:rsid w:val="009B387F"/>
    <w:rsid w:val="009B5C77"/>
    <w:rsid w:val="009B644B"/>
    <w:rsid w:val="009B68C5"/>
    <w:rsid w:val="009B6CE4"/>
    <w:rsid w:val="009B7693"/>
    <w:rsid w:val="009C06C9"/>
    <w:rsid w:val="009C5810"/>
    <w:rsid w:val="009C6262"/>
    <w:rsid w:val="009C6F7B"/>
    <w:rsid w:val="009C7014"/>
    <w:rsid w:val="009D1AC1"/>
    <w:rsid w:val="009D1B70"/>
    <w:rsid w:val="009D2E36"/>
    <w:rsid w:val="009D2F4F"/>
    <w:rsid w:val="009D3AD9"/>
    <w:rsid w:val="009D3DDF"/>
    <w:rsid w:val="009D45B8"/>
    <w:rsid w:val="009D5913"/>
    <w:rsid w:val="009D6A6D"/>
    <w:rsid w:val="009D772C"/>
    <w:rsid w:val="009E0124"/>
    <w:rsid w:val="009E0A07"/>
    <w:rsid w:val="009E0CAF"/>
    <w:rsid w:val="009E0D9E"/>
    <w:rsid w:val="009E16D6"/>
    <w:rsid w:val="009E1837"/>
    <w:rsid w:val="009E2575"/>
    <w:rsid w:val="009E4991"/>
    <w:rsid w:val="009E4F47"/>
    <w:rsid w:val="009E527A"/>
    <w:rsid w:val="009E5621"/>
    <w:rsid w:val="009E5A09"/>
    <w:rsid w:val="009E6260"/>
    <w:rsid w:val="009F1198"/>
    <w:rsid w:val="009F263A"/>
    <w:rsid w:val="009F3011"/>
    <w:rsid w:val="009F3612"/>
    <w:rsid w:val="009F42BF"/>
    <w:rsid w:val="009F4C47"/>
    <w:rsid w:val="009F4FCB"/>
    <w:rsid w:val="009F631B"/>
    <w:rsid w:val="009F6594"/>
    <w:rsid w:val="009F6F10"/>
    <w:rsid w:val="009F745B"/>
    <w:rsid w:val="009F7521"/>
    <w:rsid w:val="009F79C0"/>
    <w:rsid w:val="009F7B39"/>
    <w:rsid w:val="00A008CD"/>
    <w:rsid w:val="00A00AF1"/>
    <w:rsid w:val="00A012DF"/>
    <w:rsid w:val="00A017CE"/>
    <w:rsid w:val="00A03158"/>
    <w:rsid w:val="00A0407C"/>
    <w:rsid w:val="00A04A2C"/>
    <w:rsid w:val="00A05CE8"/>
    <w:rsid w:val="00A05F2E"/>
    <w:rsid w:val="00A06BEF"/>
    <w:rsid w:val="00A10381"/>
    <w:rsid w:val="00A1065B"/>
    <w:rsid w:val="00A119BD"/>
    <w:rsid w:val="00A11AEA"/>
    <w:rsid w:val="00A12BC2"/>
    <w:rsid w:val="00A13452"/>
    <w:rsid w:val="00A13BF0"/>
    <w:rsid w:val="00A13F2D"/>
    <w:rsid w:val="00A14961"/>
    <w:rsid w:val="00A14C57"/>
    <w:rsid w:val="00A159AE"/>
    <w:rsid w:val="00A1606D"/>
    <w:rsid w:val="00A168AD"/>
    <w:rsid w:val="00A171AA"/>
    <w:rsid w:val="00A2238E"/>
    <w:rsid w:val="00A223D1"/>
    <w:rsid w:val="00A23483"/>
    <w:rsid w:val="00A2576D"/>
    <w:rsid w:val="00A2632B"/>
    <w:rsid w:val="00A26B64"/>
    <w:rsid w:val="00A2749D"/>
    <w:rsid w:val="00A27740"/>
    <w:rsid w:val="00A30345"/>
    <w:rsid w:val="00A31015"/>
    <w:rsid w:val="00A313CB"/>
    <w:rsid w:val="00A31763"/>
    <w:rsid w:val="00A319AD"/>
    <w:rsid w:val="00A33147"/>
    <w:rsid w:val="00A33BEE"/>
    <w:rsid w:val="00A35D24"/>
    <w:rsid w:val="00A361B7"/>
    <w:rsid w:val="00A36C45"/>
    <w:rsid w:val="00A36D87"/>
    <w:rsid w:val="00A375CA"/>
    <w:rsid w:val="00A37AC5"/>
    <w:rsid w:val="00A40111"/>
    <w:rsid w:val="00A40600"/>
    <w:rsid w:val="00A437C0"/>
    <w:rsid w:val="00A44000"/>
    <w:rsid w:val="00A4542E"/>
    <w:rsid w:val="00A45F61"/>
    <w:rsid w:val="00A468FA"/>
    <w:rsid w:val="00A479FD"/>
    <w:rsid w:val="00A500E2"/>
    <w:rsid w:val="00A51037"/>
    <w:rsid w:val="00A52FEA"/>
    <w:rsid w:val="00A53921"/>
    <w:rsid w:val="00A53C82"/>
    <w:rsid w:val="00A54395"/>
    <w:rsid w:val="00A54E06"/>
    <w:rsid w:val="00A551A5"/>
    <w:rsid w:val="00A55836"/>
    <w:rsid w:val="00A55D99"/>
    <w:rsid w:val="00A563CB"/>
    <w:rsid w:val="00A566EE"/>
    <w:rsid w:val="00A56AB2"/>
    <w:rsid w:val="00A56BC9"/>
    <w:rsid w:val="00A61FE1"/>
    <w:rsid w:val="00A62DF6"/>
    <w:rsid w:val="00A62E76"/>
    <w:rsid w:val="00A630A4"/>
    <w:rsid w:val="00A638C6"/>
    <w:rsid w:val="00A64302"/>
    <w:rsid w:val="00A64362"/>
    <w:rsid w:val="00A673BD"/>
    <w:rsid w:val="00A70644"/>
    <w:rsid w:val="00A734D6"/>
    <w:rsid w:val="00A73981"/>
    <w:rsid w:val="00A73DA6"/>
    <w:rsid w:val="00A73F36"/>
    <w:rsid w:val="00A73F6A"/>
    <w:rsid w:val="00A74672"/>
    <w:rsid w:val="00A74B43"/>
    <w:rsid w:val="00A75ECC"/>
    <w:rsid w:val="00A762BA"/>
    <w:rsid w:val="00A77B19"/>
    <w:rsid w:val="00A77E4B"/>
    <w:rsid w:val="00A8065C"/>
    <w:rsid w:val="00A81052"/>
    <w:rsid w:val="00A81C01"/>
    <w:rsid w:val="00A824C8"/>
    <w:rsid w:val="00A829B7"/>
    <w:rsid w:val="00A82BB1"/>
    <w:rsid w:val="00A837AA"/>
    <w:rsid w:val="00A83E19"/>
    <w:rsid w:val="00A8472F"/>
    <w:rsid w:val="00A8510D"/>
    <w:rsid w:val="00A86933"/>
    <w:rsid w:val="00A86FE8"/>
    <w:rsid w:val="00A87685"/>
    <w:rsid w:val="00A87711"/>
    <w:rsid w:val="00A901CE"/>
    <w:rsid w:val="00A913BA"/>
    <w:rsid w:val="00A91C8D"/>
    <w:rsid w:val="00A91E19"/>
    <w:rsid w:val="00A92886"/>
    <w:rsid w:val="00A92A1C"/>
    <w:rsid w:val="00A960CF"/>
    <w:rsid w:val="00A965E6"/>
    <w:rsid w:val="00A9737F"/>
    <w:rsid w:val="00A97439"/>
    <w:rsid w:val="00A97894"/>
    <w:rsid w:val="00AA0B7B"/>
    <w:rsid w:val="00AA1384"/>
    <w:rsid w:val="00AA13E0"/>
    <w:rsid w:val="00AA2241"/>
    <w:rsid w:val="00AA2939"/>
    <w:rsid w:val="00AA2FB2"/>
    <w:rsid w:val="00AA318B"/>
    <w:rsid w:val="00AA35AB"/>
    <w:rsid w:val="00AA40B4"/>
    <w:rsid w:val="00AA4EF0"/>
    <w:rsid w:val="00AA689D"/>
    <w:rsid w:val="00AA6913"/>
    <w:rsid w:val="00AA6F6D"/>
    <w:rsid w:val="00AA73CD"/>
    <w:rsid w:val="00AA7E0F"/>
    <w:rsid w:val="00AB063E"/>
    <w:rsid w:val="00AB49BD"/>
    <w:rsid w:val="00AB53BA"/>
    <w:rsid w:val="00AC0714"/>
    <w:rsid w:val="00AC1823"/>
    <w:rsid w:val="00AC192B"/>
    <w:rsid w:val="00AC1E2E"/>
    <w:rsid w:val="00AC23CD"/>
    <w:rsid w:val="00AC49C5"/>
    <w:rsid w:val="00AC605A"/>
    <w:rsid w:val="00AC60B5"/>
    <w:rsid w:val="00AC661F"/>
    <w:rsid w:val="00AC6C0E"/>
    <w:rsid w:val="00AC78BB"/>
    <w:rsid w:val="00AD0488"/>
    <w:rsid w:val="00AD097D"/>
    <w:rsid w:val="00AD2B20"/>
    <w:rsid w:val="00AD2F01"/>
    <w:rsid w:val="00AD37E6"/>
    <w:rsid w:val="00AD3F7D"/>
    <w:rsid w:val="00AD4B9B"/>
    <w:rsid w:val="00AD4C42"/>
    <w:rsid w:val="00AD57D2"/>
    <w:rsid w:val="00AD5ABA"/>
    <w:rsid w:val="00AD5F93"/>
    <w:rsid w:val="00AD6225"/>
    <w:rsid w:val="00AD6653"/>
    <w:rsid w:val="00AD68A7"/>
    <w:rsid w:val="00AD6D53"/>
    <w:rsid w:val="00AD7A3A"/>
    <w:rsid w:val="00AE1C52"/>
    <w:rsid w:val="00AE279F"/>
    <w:rsid w:val="00AE27CC"/>
    <w:rsid w:val="00AE27DB"/>
    <w:rsid w:val="00AE444B"/>
    <w:rsid w:val="00AE594A"/>
    <w:rsid w:val="00AE6408"/>
    <w:rsid w:val="00AE72C6"/>
    <w:rsid w:val="00AE7747"/>
    <w:rsid w:val="00AE7939"/>
    <w:rsid w:val="00AF1593"/>
    <w:rsid w:val="00AF1863"/>
    <w:rsid w:val="00AF3056"/>
    <w:rsid w:val="00AF3BBB"/>
    <w:rsid w:val="00AF66A0"/>
    <w:rsid w:val="00B0354D"/>
    <w:rsid w:val="00B04B29"/>
    <w:rsid w:val="00B05286"/>
    <w:rsid w:val="00B07635"/>
    <w:rsid w:val="00B100E0"/>
    <w:rsid w:val="00B10452"/>
    <w:rsid w:val="00B11785"/>
    <w:rsid w:val="00B11EEF"/>
    <w:rsid w:val="00B12EC1"/>
    <w:rsid w:val="00B141B8"/>
    <w:rsid w:val="00B1455A"/>
    <w:rsid w:val="00B1502A"/>
    <w:rsid w:val="00B15C58"/>
    <w:rsid w:val="00B16199"/>
    <w:rsid w:val="00B17F91"/>
    <w:rsid w:val="00B214F7"/>
    <w:rsid w:val="00B21DE0"/>
    <w:rsid w:val="00B2261C"/>
    <w:rsid w:val="00B22F2D"/>
    <w:rsid w:val="00B23510"/>
    <w:rsid w:val="00B2389A"/>
    <w:rsid w:val="00B23919"/>
    <w:rsid w:val="00B25D19"/>
    <w:rsid w:val="00B2637C"/>
    <w:rsid w:val="00B273F4"/>
    <w:rsid w:val="00B30401"/>
    <w:rsid w:val="00B32539"/>
    <w:rsid w:val="00B34531"/>
    <w:rsid w:val="00B365E4"/>
    <w:rsid w:val="00B3746A"/>
    <w:rsid w:val="00B40543"/>
    <w:rsid w:val="00B407CC"/>
    <w:rsid w:val="00B428D9"/>
    <w:rsid w:val="00B4395E"/>
    <w:rsid w:val="00B44324"/>
    <w:rsid w:val="00B4565B"/>
    <w:rsid w:val="00B46390"/>
    <w:rsid w:val="00B46BDB"/>
    <w:rsid w:val="00B506E4"/>
    <w:rsid w:val="00B52544"/>
    <w:rsid w:val="00B52722"/>
    <w:rsid w:val="00B54C8A"/>
    <w:rsid w:val="00B55428"/>
    <w:rsid w:val="00B55E3C"/>
    <w:rsid w:val="00B574AF"/>
    <w:rsid w:val="00B5781A"/>
    <w:rsid w:val="00B60851"/>
    <w:rsid w:val="00B613C4"/>
    <w:rsid w:val="00B618D5"/>
    <w:rsid w:val="00B631EF"/>
    <w:rsid w:val="00B635B3"/>
    <w:rsid w:val="00B637B3"/>
    <w:rsid w:val="00B63994"/>
    <w:rsid w:val="00B63D76"/>
    <w:rsid w:val="00B658F3"/>
    <w:rsid w:val="00B67411"/>
    <w:rsid w:val="00B67E67"/>
    <w:rsid w:val="00B703FF"/>
    <w:rsid w:val="00B71F7B"/>
    <w:rsid w:val="00B73BB0"/>
    <w:rsid w:val="00B74081"/>
    <w:rsid w:val="00B75226"/>
    <w:rsid w:val="00B768A3"/>
    <w:rsid w:val="00B76C9C"/>
    <w:rsid w:val="00B803E0"/>
    <w:rsid w:val="00B807A3"/>
    <w:rsid w:val="00B80A31"/>
    <w:rsid w:val="00B80C04"/>
    <w:rsid w:val="00B8210C"/>
    <w:rsid w:val="00B82BE0"/>
    <w:rsid w:val="00B82CCC"/>
    <w:rsid w:val="00B8376A"/>
    <w:rsid w:val="00B83AFC"/>
    <w:rsid w:val="00B83D00"/>
    <w:rsid w:val="00B842AD"/>
    <w:rsid w:val="00B84609"/>
    <w:rsid w:val="00B8517D"/>
    <w:rsid w:val="00B8581C"/>
    <w:rsid w:val="00B85DBE"/>
    <w:rsid w:val="00B86BE4"/>
    <w:rsid w:val="00B87BF2"/>
    <w:rsid w:val="00B9288C"/>
    <w:rsid w:val="00B958C2"/>
    <w:rsid w:val="00B95F91"/>
    <w:rsid w:val="00B95FB5"/>
    <w:rsid w:val="00B9630A"/>
    <w:rsid w:val="00B967C5"/>
    <w:rsid w:val="00B972A6"/>
    <w:rsid w:val="00B97FB0"/>
    <w:rsid w:val="00BA0393"/>
    <w:rsid w:val="00BA0F9C"/>
    <w:rsid w:val="00BA13A5"/>
    <w:rsid w:val="00BA197B"/>
    <w:rsid w:val="00BA1B4C"/>
    <w:rsid w:val="00BA20B2"/>
    <w:rsid w:val="00BA32EB"/>
    <w:rsid w:val="00BA380B"/>
    <w:rsid w:val="00BA3ED9"/>
    <w:rsid w:val="00BA56BC"/>
    <w:rsid w:val="00BA5D69"/>
    <w:rsid w:val="00BA6B4A"/>
    <w:rsid w:val="00BA73D0"/>
    <w:rsid w:val="00BA789D"/>
    <w:rsid w:val="00BA7CBA"/>
    <w:rsid w:val="00BA7ECB"/>
    <w:rsid w:val="00BB04F1"/>
    <w:rsid w:val="00BB0727"/>
    <w:rsid w:val="00BB0A47"/>
    <w:rsid w:val="00BB0B25"/>
    <w:rsid w:val="00BB262B"/>
    <w:rsid w:val="00BB27B0"/>
    <w:rsid w:val="00BB3C38"/>
    <w:rsid w:val="00BB4A4E"/>
    <w:rsid w:val="00BB5B74"/>
    <w:rsid w:val="00BB607C"/>
    <w:rsid w:val="00BB6736"/>
    <w:rsid w:val="00BB6830"/>
    <w:rsid w:val="00BB74CC"/>
    <w:rsid w:val="00BC1DBF"/>
    <w:rsid w:val="00BC1EB3"/>
    <w:rsid w:val="00BC3D96"/>
    <w:rsid w:val="00BC5B6B"/>
    <w:rsid w:val="00BC621A"/>
    <w:rsid w:val="00BC6AEF"/>
    <w:rsid w:val="00BC6B82"/>
    <w:rsid w:val="00BD142F"/>
    <w:rsid w:val="00BD58CD"/>
    <w:rsid w:val="00BD5A03"/>
    <w:rsid w:val="00BD69F0"/>
    <w:rsid w:val="00BE0C30"/>
    <w:rsid w:val="00BE0CE2"/>
    <w:rsid w:val="00BE1C51"/>
    <w:rsid w:val="00BE1EB8"/>
    <w:rsid w:val="00BE292D"/>
    <w:rsid w:val="00BE5BE7"/>
    <w:rsid w:val="00BE5EC0"/>
    <w:rsid w:val="00BE6BA8"/>
    <w:rsid w:val="00BE7C9C"/>
    <w:rsid w:val="00BF015F"/>
    <w:rsid w:val="00BF0952"/>
    <w:rsid w:val="00BF0A1C"/>
    <w:rsid w:val="00BF0F5B"/>
    <w:rsid w:val="00BF1CBC"/>
    <w:rsid w:val="00BF2489"/>
    <w:rsid w:val="00BF4220"/>
    <w:rsid w:val="00BF4BA1"/>
    <w:rsid w:val="00BF551A"/>
    <w:rsid w:val="00BF5D63"/>
    <w:rsid w:val="00BF62F3"/>
    <w:rsid w:val="00BF6F1C"/>
    <w:rsid w:val="00BF6F20"/>
    <w:rsid w:val="00BF7AA2"/>
    <w:rsid w:val="00BF7EA3"/>
    <w:rsid w:val="00BF7F71"/>
    <w:rsid w:val="00C00165"/>
    <w:rsid w:val="00C0034C"/>
    <w:rsid w:val="00C0050E"/>
    <w:rsid w:val="00C00574"/>
    <w:rsid w:val="00C00B79"/>
    <w:rsid w:val="00C012F5"/>
    <w:rsid w:val="00C0170A"/>
    <w:rsid w:val="00C01E8F"/>
    <w:rsid w:val="00C024B1"/>
    <w:rsid w:val="00C04F6A"/>
    <w:rsid w:val="00C053AA"/>
    <w:rsid w:val="00C05FF9"/>
    <w:rsid w:val="00C11524"/>
    <w:rsid w:val="00C1180F"/>
    <w:rsid w:val="00C11FCA"/>
    <w:rsid w:val="00C16258"/>
    <w:rsid w:val="00C1632E"/>
    <w:rsid w:val="00C17FB1"/>
    <w:rsid w:val="00C20CED"/>
    <w:rsid w:val="00C21EFD"/>
    <w:rsid w:val="00C22838"/>
    <w:rsid w:val="00C2458F"/>
    <w:rsid w:val="00C24864"/>
    <w:rsid w:val="00C24E50"/>
    <w:rsid w:val="00C250E2"/>
    <w:rsid w:val="00C2701D"/>
    <w:rsid w:val="00C271C2"/>
    <w:rsid w:val="00C2747B"/>
    <w:rsid w:val="00C30698"/>
    <w:rsid w:val="00C306D1"/>
    <w:rsid w:val="00C30C40"/>
    <w:rsid w:val="00C31090"/>
    <w:rsid w:val="00C310EA"/>
    <w:rsid w:val="00C32117"/>
    <w:rsid w:val="00C3270B"/>
    <w:rsid w:val="00C327E8"/>
    <w:rsid w:val="00C33362"/>
    <w:rsid w:val="00C335F7"/>
    <w:rsid w:val="00C3398A"/>
    <w:rsid w:val="00C34782"/>
    <w:rsid w:val="00C34E87"/>
    <w:rsid w:val="00C367EB"/>
    <w:rsid w:val="00C36C17"/>
    <w:rsid w:val="00C415A9"/>
    <w:rsid w:val="00C417A3"/>
    <w:rsid w:val="00C4387E"/>
    <w:rsid w:val="00C45101"/>
    <w:rsid w:val="00C45B3B"/>
    <w:rsid w:val="00C45C09"/>
    <w:rsid w:val="00C45EA9"/>
    <w:rsid w:val="00C46A3E"/>
    <w:rsid w:val="00C476F3"/>
    <w:rsid w:val="00C4798E"/>
    <w:rsid w:val="00C50CE5"/>
    <w:rsid w:val="00C538C2"/>
    <w:rsid w:val="00C538FF"/>
    <w:rsid w:val="00C53C36"/>
    <w:rsid w:val="00C53F7E"/>
    <w:rsid w:val="00C54160"/>
    <w:rsid w:val="00C541DF"/>
    <w:rsid w:val="00C54E87"/>
    <w:rsid w:val="00C56497"/>
    <w:rsid w:val="00C57187"/>
    <w:rsid w:val="00C6224C"/>
    <w:rsid w:val="00C63C32"/>
    <w:rsid w:val="00C645CC"/>
    <w:rsid w:val="00C65969"/>
    <w:rsid w:val="00C65B77"/>
    <w:rsid w:val="00C66303"/>
    <w:rsid w:val="00C6727C"/>
    <w:rsid w:val="00C67F59"/>
    <w:rsid w:val="00C72390"/>
    <w:rsid w:val="00C72AD2"/>
    <w:rsid w:val="00C72FC9"/>
    <w:rsid w:val="00C735DE"/>
    <w:rsid w:val="00C736AA"/>
    <w:rsid w:val="00C7562B"/>
    <w:rsid w:val="00C775EF"/>
    <w:rsid w:val="00C7785A"/>
    <w:rsid w:val="00C80B5F"/>
    <w:rsid w:val="00C82E91"/>
    <w:rsid w:val="00C84BB4"/>
    <w:rsid w:val="00C856CA"/>
    <w:rsid w:val="00C85C06"/>
    <w:rsid w:val="00C87111"/>
    <w:rsid w:val="00C8789A"/>
    <w:rsid w:val="00C903D4"/>
    <w:rsid w:val="00C9058F"/>
    <w:rsid w:val="00C91F8E"/>
    <w:rsid w:val="00C927C8"/>
    <w:rsid w:val="00C92B6B"/>
    <w:rsid w:val="00C92B90"/>
    <w:rsid w:val="00C93267"/>
    <w:rsid w:val="00C93AA8"/>
    <w:rsid w:val="00C93AE8"/>
    <w:rsid w:val="00C94027"/>
    <w:rsid w:val="00C9419A"/>
    <w:rsid w:val="00C941A9"/>
    <w:rsid w:val="00C945A2"/>
    <w:rsid w:val="00C94ED7"/>
    <w:rsid w:val="00C97385"/>
    <w:rsid w:val="00CA0357"/>
    <w:rsid w:val="00CA0D9C"/>
    <w:rsid w:val="00CA1167"/>
    <w:rsid w:val="00CA1CF2"/>
    <w:rsid w:val="00CA2621"/>
    <w:rsid w:val="00CA2E1B"/>
    <w:rsid w:val="00CA30F9"/>
    <w:rsid w:val="00CA36B1"/>
    <w:rsid w:val="00CA3F5D"/>
    <w:rsid w:val="00CA5039"/>
    <w:rsid w:val="00CB0D67"/>
    <w:rsid w:val="00CB0E9C"/>
    <w:rsid w:val="00CB0EB6"/>
    <w:rsid w:val="00CB11A3"/>
    <w:rsid w:val="00CB1A45"/>
    <w:rsid w:val="00CB1BE7"/>
    <w:rsid w:val="00CB3829"/>
    <w:rsid w:val="00CB3B77"/>
    <w:rsid w:val="00CB3D51"/>
    <w:rsid w:val="00CB5461"/>
    <w:rsid w:val="00CB63E1"/>
    <w:rsid w:val="00CB6898"/>
    <w:rsid w:val="00CB6B50"/>
    <w:rsid w:val="00CB6ED9"/>
    <w:rsid w:val="00CB6F3C"/>
    <w:rsid w:val="00CB7583"/>
    <w:rsid w:val="00CC0B8B"/>
    <w:rsid w:val="00CC12F3"/>
    <w:rsid w:val="00CC1612"/>
    <w:rsid w:val="00CC3458"/>
    <w:rsid w:val="00CC4D6D"/>
    <w:rsid w:val="00CC582E"/>
    <w:rsid w:val="00CC5F89"/>
    <w:rsid w:val="00CC671C"/>
    <w:rsid w:val="00CC6B3D"/>
    <w:rsid w:val="00CD0C4F"/>
    <w:rsid w:val="00CD2DB3"/>
    <w:rsid w:val="00CD2E96"/>
    <w:rsid w:val="00CD31EB"/>
    <w:rsid w:val="00CD3A6D"/>
    <w:rsid w:val="00CD544A"/>
    <w:rsid w:val="00CD57D5"/>
    <w:rsid w:val="00CD58FC"/>
    <w:rsid w:val="00CD6045"/>
    <w:rsid w:val="00CD64C1"/>
    <w:rsid w:val="00CD702C"/>
    <w:rsid w:val="00CD74BF"/>
    <w:rsid w:val="00CD75F6"/>
    <w:rsid w:val="00CD7709"/>
    <w:rsid w:val="00CD773E"/>
    <w:rsid w:val="00CE0309"/>
    <w:rsid w:val="00CE1AD5"/>
    <w:rsid w:val="00CE4861"/>
    <w:rsid w:val="00CE4C43"/>
    <w:rsid w:val="00CE4E97"/>
    <w:rsid w:val="00CE52C4"/>
    <w:rsid w:val="00CE5931"/>
    <w:rsid w:val="00CF0160"/>
    <w:rsid w:val="00CF246E"/>
    <w:rsid w:val="00CF29D9"/>
    <w:rsid w:val="00CF393C"/>
    <w:rsid w:val="00CF461D"/>
    <w:rsid w:val="00CF4852"/>
    <w:rsid w:val="00CF5023"/>
    <w:rsid w:val="00CF624B"/>
    <w:rsid w:val="00CF6586"/>
    <w:rsid w:val="00CF7A56"/>
    <w:rsid w:val="00D00065"/>
    <w:rsid w:val="00D00EF7"/>
    <w:rsid w:val="00D028BA"/>
    <w:rsid w:val="00D03A24"/>
    <w:rsid w:val="00D03B6E"/>
    <w:rsid w:val="00D03EE0"/>
    <w:rsid w:val="00D040CD"/>
    <w:rsid w:val="00D04706"/>
    <w:rsid w:val="00D0587C"/>
    <w:rsid w:val="00D05D7C"/>
    <w:rsid w:val="00D06AE6"/>
    <w:rsid w:val="00D06C06"/>
    <w:rsid w:val="00D0754E"/>
    <w:rsid w:val="00D10740"/>
    <w:rsid w:val="00D10790"/>
    <w:rsid w:val="00D10844"/>
    <w:rsid w:val="00D108B9"/>
    <w:rsid w:val="00D11855"/>
    <w:rsid w:val="00D1293E"/>
    <w:rsid w:val="00D13108"/>
    <w:rsid w:val="00D13495"/>
    <w:rsid w:val="00D13564"/>
    <w:rsid w:val="00D13A38"/>
    <w:rsid w:val="00D13D41"/>
    <w:rsid w:val="00D1517B"/>
    <w:rsid w:val="00D1591E"/>
    <w:rsid w:val="00D169D5"/>
    <w:rsid w:val="00D16BF4"/>
    <w:rsid w:val="00D2184D"/>
    <w:rsid w:val="00D225A4"/>
    <w:rsid w:val="00D2363E"/>
    <w:rsid w:val="00D239DF"/>
    <w:rsid w:val="00D2482B"/>
    <w:rsid w:val="00D24C13"/>
    <w:rsid w:val="00D25DAC"/>
    <w:rsid w:val="00D27C56"/>
    <w:rsid w:val="00D31291"/>
    <w:rsid w:val="00D312BF"/>
    <w:rsid w:val="00D32583"/>
    <w:rsid w:val="00D33CC7"/>
    <w:rsid w:val="00D34112"/>
    <w:rsid w:val="00D348AB"/>
    <w:rsid w:val="00D35386"/>
    <w:rsid w:val="00D35786"/>
    <w:rsid w:val="00D35A70"/>
    <w:rsid w:val="00D3695C"/>
    <w:rsid w:val="00D36DA8"/>
    <w:rsid w:val="00D3771D"/>
    <w:rsid w:val="00D400D3"/>
    <w:rsid w:val="00D404D2"/>
    <w:rsid w:val="00D4051C"/>
    <w:rsid w:val="00D40BC9"/>
    <w:rsid w:val="00D40F53"/>
    <w:rsid w:val="00D41128"/>
    <w:rsid w:val="00D425F2"/>
    <w:rsid w:val="00D42EFF"/>
    <w:rsid w:val="00D4306A"/>
    <w:rsid w:val="00D43FC8"/>
    <w:rsid w:val="00D44197"/>
    <w:rsid w:val="00D44427"/>
    <w:rsid w:val="00D4444E"/>
    <w:rsid w:val="00D45795"/>
    <w:rsid w:val="00D4581E"/>
    <w:rsid w:val="00D4640F"/>
    <w:rsid w:val="00D464CD"/>
    <w:rsid w:val="00D4667A"/>
    <w:rsid w:val="00D47453"/>
    <w:rsid w:val="00D47E79"/>
    <w:rsid w:val="00D50504"/>
    <w:rsid w:val="00D50D84"/>
    <w:rsid w:val="00D513B9"/>
    <w:rsid w:val="00D51B09"/>
    <w:rsid w:val="00D5209F"/>
    <w:rsid w:val="00D5217A"/>
    <w:rsid w:val="00D52373"/>
    <w:rsid w:val="00D528A1"/>
    <w:rsid w:val="00D528B2"/>
    <w:rsid w:val="00D52C22"/>
    <w:rsid w:val="00D52F09"/>
    <w:rsid w:val="00D5471E"/>
    <w:rsid w:val="00D553DA"/>
    <w:rsid w:val="00D55773"/>
    <w:rsid w:val="00D55793"/>
    <w:rsid w:val="00D55900"/>
    <w:rsid w:val="00D56452"/>
    <w:rsid w:val="00D569B7"/>
    <w:rsid w:val="00D56C61"/>
    <w:rsid w:val="00D573CA"/>
    <w:rsid w:val="00D574CB"/>
    <w:rsid w:val="00D57A11"/>
    <w:rsid w:val="00D57C29"/>
    <w:rsid w:val="00D57E6D"/>
    <w:rsid w:val="00D61024"/>
    <w:rsid w:val="00D61883"/>
    <w:rsid w:val="00D61EFA"/>
    <w:rsid w:val="00D62A2F"/>
    <w:rsid w:val="00D63022"/>
    <w:rsid w:val="00D6399C"/>
    <w:rsid w:val="00D64185"/>
    <w:rsid w:val="00D654E9"/>
    <w:rsid w:val="00D671C8"/>
    <w:rsid w:val="00D67F1D"/>
    <w:rsid w:val="00D70B04"/>
    <w:rsid w:val="00D710FF"/>
    <w:rsid w:val="00D71335"/>
    <w:rsid w:val="00D71618"/>
    <w:rsid w:val="00D7243A"/>
    <w:rsid w:val="00D72E87"/>
    <w:rsid w:val="00D80020"/>
    <w:rsid w:val="00D81F95"/>
    <w:rsid w:val="00D82D97"/>
    <w:rsid w:val="00D83FC5"/>
    <w:rsid w:val="00D8417B"/>
    <w:rsid w:val="00D84301"/>
    <w:rsid w:val="00D844F2"/>
    <w:rsid w:val="00D84557"/>
    <w:rsid w:val="00D84B88"/>
    <w:rsid w:val="00D860FD"/>
    <w:rsid w:val="00D868D2"/>
    <w:rsid w:val="00D87011"/>
    <w:rsid w:val="00D8767C"/>
    <w:rsid w:val="00D87AAB"/>
    <w:rsid w:val="00D87D3B"/>
    <w:rsid w:val="00D87F9D"/>
    <w:rsid w:val="00D921A6"/>
    <w:rsid w:val="00D945EC"/>
    <w:rsid w:val="00D9495F"/>
    <w:rsid w:val="00D949C5"/>
    <w:rsid w:val="00D94B2C"/>
    <w:rsid w:val="00D950B9"/>
    <w:rsid w:val="00D95A41"/>
    <w:rsid w:val="00D95BC1"/>
    <w:rsid w:val="00D967E5"/>
    <w:rsid w:val="00D97193"/>
    <w:rsid w:val="00D97341"/>
    <w:rsid w:val="00DA0276"/>
    <w:rsid w:val="00DA03E2"/>
    <w:rsid w:val="00DA08DB"/>
    <w:rsid w:val="00DA32AB"/>
    <w:rsid w:val="00DA4EFF"/>
    <w:rsid w:val="00DA51D8"/>
    <w:rsid w:val="00DA5883"/>
    <w:rsid w:val="00DA6742"/>
    <w:rsid w:val="00DA7C9A"/>
    <w:rsid w:val="00DB1656"/>
    <w:rsid w:val="00DB2CB6"/>
    <w:rsid w:val="00DB4CA3"/>
    <w:rsid w:val="00DB50FB"/>
    <w:rsid w:val="00DB5363"/>
    <w:rsid w:val="00DB7E8A"/>
    <w:rsid w:val="00DC02FC"/>
    <w:rsid w:val="00DC0972"/>
    <w:rsid w:val="00DC0BFB"/>
    <w:rsid w:val="00DC291A"/>
    <w:rsid w:val="00DC3C98"/>
    <w:rsid w:val="00DC412F"/>
    <w:rsid w:val="00DC4A5E"/>
    <w:rsid w:val="00DC5C73"/>
    <w:rsid w:val="00DC615D"/>
    <w:rsid w:val="00DC678A"/>
    <w:rsid w:val="00DC6C9E"/>
    <w:rsid w:val="00DD21AB"/>
    <w:rsid w:val="00DD273F"/>
    <w:rsid w:val="00DD370A"/>
    <w:rsid w:val="00DD3DD1"/>
    <w:rsid w:val="00DD4BAF"/>
    <w:rsid w:val="00DD623B"/>
    <w:rsid w:val="00DD6BF4"/>
    <w:rsid w:val="00DE0504"/>
    <w:rsid w:val="00DE0C3B"/>
    <w:rsid w:val="00DE0FFF"/>
    <w:rsid w:val="00DE293D"/>
    <w:rsid w:val="00DE3904"/>
    <w:rsid w:val="00DE3DE1"/>
    <w:rsid w:val="00DE3ED8"/>
    <w:rsid w:val="00DE43E5"/>
    <w:rsid w:val="00DE4C67"/>
    <w:rsid w:val="00DE5922"/>
    <w:rsid w:val="00DE7787"/>
    <w:rsid w:val="00DE7D86"/>
    <w:rsid w:val="00DE7E4C"/>
    <w:rsid w:val="00DF0328"/>
    <w:rsid w:val="00DF18DC"/>
    <w:rsid w:val="00DF5298"/>
    <w:rsid w:val="00DF56C1"/>
    <w:rsid w:val="00DF750C"/>
    <w:rsid w:val="00E00098"/>
    <w:rsid w:val="00E00349"/>
    <w:rsid w:val="00E0497F"/>
    <w:rsid w:val="00E06047"/>
    <w:rsid w:val="00E071B9"/>
    <w:rsid w:val="00E07A39"/>
    <w:rsid w:val="00E07C5C"/>
    <w:rsid w:val="00E147C2"/>
    <w:rsid w:val="00E14B7F"/>
    <w:rsid w:val="00E15B3F"/>
    <w:rsid w:val="00E16854"/>
    <w:rsid w:val="00E16C12"/>
    <w:rsid w:val="00E16FCB"/>
    <w:rsid w:val="00E17F96"/>
    <w:rsid w:val="00E2029B"/>
    <w:rsid w:val="00E21599"/>
    <w:rsid w:val="00E21FA7"/>
    <w:rsid w:val="00E221A2"/>
    <w:rsid w:val="00E22BA8"/>
    <w:rsid w:val="00E23265"/>
    <w:rsid w:val="00E23412"/>
    <w:rsid w:val="00E23EB9"/>
    <w:rsid w:val="00E25CA9"/>
    <w:rsid w:val="00E25DAF"/>
    <w:rsid w:val="00E26D59"/>
    <w:rsid w:val="00E31763"/>
    <w:rsid w:val="00E31A19"/>
    <w:rsid w:val="00E320EB"/>
    <w:rsid w:val="00E32D98"/>
    <w:rsid w:val="00E33A40"/>
    <w:rsid w:val="00E34C32"/>
    <w:rsid w:val="00E3627D"/>
    <w:rsid w:val="00E4108C"/>
    <w:rsid w:val="00E41129"/>
    <w:rsid w:val="00E41D81"/>
    <w:rsid w:val="00E42879"/>
    <w:rsid w:val="00E43256"/>
    <w:rsid w:val="00E44785"/>
    <w:rsid w:val="00E4561D"/>
    <w:rsid w:val="00E45B6F"/>
    <w:rsid w:val="00E46E15"/>
    <w:rsid w:val="00E505AD"/>
    <w:rsid w:val="00E510BB"/>
    <w:rsid w:val="00E5215B"/>
    <w:rsid w:val="00E52A38"/>
    <w:rsid w:val="00E52CB1"/>
    <w:rsid w:val="00E53A17"/>
    <w:rsid w:val="00E53A56"/>
    <w:rsid w:val="00E55D07"/>
    <w:rsid w:val="00E56B29"/>
    <w:rsid w:val="00E56B84"/>
    <w:rsid w:val="00E57235"/>
    <w:rsid w:val="00E57E81"/>
    <w:rsid w:val="00E608AF"/>
    <w:rsid w:val="00E60BA7"/>
    <w:rsid w:val="00E61D29"/>
    <w:rsid w:val="00E63DE4"/>
    <w:rsid w:val="00E641B9"/>
    <w:rsid w:val="00E64EDE"/>
    <w:rsid w:val="00E67B90"/>
    <w:rsid w:val="00E67E1C"/>
    <w:rsid w:val="00E70507"/>
    <w:rsid w:val="00E70687"/>
    <w:rsid w:val="00E71C40"/>
    <w:rsid w:val="00E72441"/>
    <w:rsid w:val="00E72905"/>
    <w:rsid w:val="00E72C59"/>
    <w:rsid w:val="00E72CD5"/>
    <w:rsid w:val="00E7372E"/>
    <w:rsid w:val="00E745F8"/>
    <w:rsid w:val="00E76161"/>
    <w:rsid w:val="00E76424"/>
    <w:rsid w:val="00E765A9"/>
    <w:rsid w:val="00E769D8"/>
    <w:rsid w:val="00E80791"/>
    <w:rsid w:val="00E80AF7"/>
    <w:rsid w:val="00E80D9E"/>
    <w:rsid w:val="00E80FA0"/>
    <w:rsid w:val="00E825AB"/>
    <w:rsid w:val="00E82CB1"/>
    <w:rsid w:val="00E834E3"/>
    <w:rsid w:val="00E843F9"/>
    <w:rsid w:val="00E84810"/>
    <w:rsid w:val="00E84D1F"/>
    <w:rsid w:val="00E85242"/>
    <w:rsid w:val="00E85354"/>
    <w:rsid w:val="00E86247"/>
    <w:rsid w:val="00E868A0"/>
    <w:rsid w:val="00E87F2B"/>
    <w:rsid w:val="00E90FC6"/>
    <w:rsid w:val="00E915D4"/>
    <w:rsid w:val="00E91B02"/>
    <w:rsid w:val="00E9267E"/>
    <w:rsid w:val="00E93A49"/>
    <w:rsid w:val="00E94226"/>
    <w:rsid w:val="00E94B64"/>
    <w:rsid w:val="00E9580F"/>
    <w:rsid w:val="00E95A6F"/>
    <w:rsid w:val="00E95F39"/>
    <w:rsid w:val="00E95F5C"/>
    <w:rsid w:val="00E9735C"/>
    <w:rsid w:val="00EA08A8"/>
    <w:rsid w:val="00EA0B17"/>
    <w:rsid w:val="00EA1075"/>
    <w:rsid w:val="00EA205B"/>
    <w:rsid w:val="00EA2225"/>
    <w:rsid w:val="00EA3E0D"/>
    <w:rsid w:val="00EA58B5"/>
    <w:rsid w:val="00EA6464"/>
    <w:rsid w:val="00EA7077"/>
    <w:rsid w:val="00EB00BA"/>
    <w:rsid w:val="00EB0B63"/>
    <w:rsid w:val="00EB1BF9"/>
    <w:rsid w:val="00EB1CB5"/>
    <w:rsid w:val="00EB27FA"/>
    <w:rsid w:val="00EB4534"/>
    <w:rsid w:val="00EB45EC"/>
    <w:rsid w:val="00EB678C"/>
    <w:rsid w:val="00EB7460"/>
    <w:rsid w:val="00EC0303"/>
    <w:rsid w:val="00EC10CA"/>
    <w:rsid w:val="00EC230E"/>
    <w:rsid w:val="00EC2883"/>
    <w:rsid w:val="00EC302F"/>
    <w:rsid w:val="00EC3B8D"/>
    <w:rsid w:val="00EC57F0"/>
    <w:rsid w:val="00EC5988"/>
    <w:rsid w:val="00EC675C"/>
    <w:rsid w:val="00EC6C9F"/>
    <w:rsid w:val="00EC740D"/>
    <w:rsid w:val="00EC78A3"/>
    <w:rsid w:val="00EC7CEE"/>
    <w:rsid w:val="00ED21CE"/>
    <w:rsid w:val="00ED22F3"/>
    <w:rsid w:val="00ED26FF"/>
    <w:rsid w:val="00ED30EA"/>
    <w:rsid w:val="00ED3333"/>
    <w:rsid w:val="00ED33D6"/>
    <w:rsid w:val="00ED393A"/>
    <w:rsid w:val="00ED420C"/>
    <w:rsid w:val="00ED4F34"/>
    <w:rsid w:val="00ED51F4"/>
    <w:rsid w:val="00ED5C3B"/>
    <w:rsid w:val="00ED5D44"/>
    <w:rsid w:val="00ED663E"/>
    <w:rsid w:val="00ED6C94"/>
    <w:rsid w:val="00ED6F95"/>
    <w:rsid w:val="00ED72EB"/>
    <w:rsid w:val="00EE05F8"/>
    <w:rsid w:val="00EE0643"/>
    <w:rsid w:val="00EE1187"/>
    <w:rsid w:val="00EE231B"/>
    <w:rsid w:val="00EE3FAF"/>
    <w:rsid w:val="00EE4373"/>
    <w:rsid w:val="00EE44CA"/>
    <w:rsid w:val="00EE5229"/>
    <w:rsid w:val="00EE6BBE"/>
    <w:rsid w:val="00EE7477"/>
    <w:rsid w:val="00EE7E72"/>
    <w:rsid w:val="00EF0601"/>
    <w:rsid w:val="00EF20D7"/>
    <w:rsid w:val="00EF37F0"/>
    <w:rsid w:val="00EF6496"/>
    <w:rsid w:val="00EF694A"/>
    <w:rsid w:val="00EF73F2"/>
    <w:rsid w:val="00F037C8"/>
    <w:rsid w:val="00F03951"/>
    <w:rsid w:val="00F04979"/>
    <w:rsid w:val="00F04F6C"/>
    <w:rsid w:val="00F06D04"/>
    <w:rsid w:val="00F072BC"/>
    <w:rsid w:val="00F077BF"/>
    <w:rsid w:val="00F078E6"/>
    <w:rsid w:val="00F07F0D"/>
    <w:rsid w:val="00F11431"/>
    <w:rsid w:val="00F13257"/>
    <w:rsid w:val="00F136F6"/>
    <w:rsid w:val="00F13BFF"/>
    <w:rsid w:val="00F14F6E"/>
    <w:rsid w:val="00F15C1F"/>
    <w:rsid w:val="00F16C57"/>
    <w:rsid w:val="00F16EEF"/>
    <w:rsid w:val="00F16F31"/>
    <w:rsid w:val="00F20475"/>
    <w:rsid w:val="00F2128A"/>
    <w:rsid w:val="00F21E09"/>
    <w:rsid w:val="00F22603"/>
    <w:rsid w:val="00F22A04"/>
    <w:rsid w:val="00F23C8D"/>
    <w:rsid w:val="00F244E3"/>
    <w:rsid w:val="00F25396"/>
    <w:rsid w:val="00F257CB"/>
    <w:rsid w:val="00F25B8A"/>
    <w:rsid w:val="00F25BC5"/>
    <w:rsid w:val="00F27580"/>
    <w:rsid w:val="00F31742"/>
    <w:rsid w:val="00F3206E"/>
    <w:rsid w:val="00F323AA"/>
    <w:rsid w:val="00F3363B"/>
    <w:rsid w:val="00F33F9F"/>
    <w:rsid w:val="00F3545A"/>
    <w:rsid w:val="00F35E6B"/>
    <w:rsid w:val="00F3624B"/>
    <w:rsid w:val="00F37304"/>
    <w:rsid w:val="00F37FE8"/>
    <w:rsid w:val="00F401C5"/>
    <w:rsid w:val="00F41350"/>
    <w:rsid w:val="00F418D0"/>
    <w:rsid w:val="00F41C7B"/>
    <w:rsid w:val="00F41CC4"/>
    <w:rsid w:val="00F42B8E"/>
    <w:rsid w:val="00F45F5B"/>
    <w:rsid w:val="00F46D90"/>
    <w:rsid w:val="00F4711C"/>
    <w:rsid w:val="00F5323B"/>
    <w:rsid w:val="00F54F31"/>
    <w:rsid w:val="00F551AB"/>
    <w:rsid w:val="00F553D1"/>
    <w:rsid w:val="00F5649D"/>
    <w:rsid w:val="00F56A34"/>
    <w:rsid w:val="00F57DD8"/>
    <w:rsid w:val="00F6005B"/>
    <w:rsid w:val="00F606E4"/>
    <w:rsid w:val="00F61391"/>
    <w:rsid w:val="00F61CC8"/>
    <w:rsid w:val="00F629CE"/>
    <w:rsid w:val="00F62A4D"/>
    <w:rsid w:val="00F64DEB"/>
    <w:rsid w:val="00F650CB"/>
    <w:rsid w:val="00F657F9"/>
    <w:rsid w:val="00F667B5"/>
    <w:rsid w:val="00F6752F"/>
    <w:rsid w:val="00F704D6"/>
    <w:rsid w:val="00F71D20"/>
    <w:rsid w:val="00F71D83"/>
    <w:rsid w:val="00F71F3F"/>
    <w:rsid w:val="00F721C3"/>
    <w:rsid w:val="00F72684"/>
    <w:rsid w:val="00F72F19"/>
    <w:rsid w:val="00F74B0D"/>
    <w:rsid w:val="00F76AEF"/>
    <w:rsid w:val="00F76F57"/>
    <w:rsid w:val="00F804D1"/>
    <w:rsid w:val="00F80F77"/>
    <w:rsid w:val="00F811B3"/>
    <w:rsid w:val="00F8231C"/>
    <w:rsid w:val="00F82DC8"/>
    <w:rsid w:val="00F8340A"/>
    <w:rsid w:val="00F8361E"/>
    <w:rsid w:val="00F845F6"/>
    <w:rsid w:val="00F847AA"/>
    <w:rsid w:val="00F84A73"/>
    <w:rsid w:val="00F84C8F"/>
    <w:rsid w:val="00F854B6"/>
    <w:rsid w:val="00F862DF"/>
    <w:rsid w:val="00F9147A"/>
    <w:rsid w:val="00F91B5E"/>
    <w:rsid w:val="00F920F5"/>
    <w:rsid w:val="00F92371"/>
    <w:rsid w:val="00F938BF"/>
    <w:rsid w:val="00F93A79"/>
    <w:rsid w:val="00F949E2"/>
    <w:rsid w:val="00F95CBD"/>
    <w:rsid w:val="00F96172"/>
    <w:rsid w:val="00F97D3B"/>
    <w:rsid w:val="00F97DB7"/>
    <w:rsid w:val="00FA04D4"/>
    <w:rsid w:val="00FA284C"/>
    <w:rsid w:val="00FA2954"/>
    <w:rsid w:val="00FA4418"/>
    <w:rsid w:val="00FA54CE"/>
    <w:rsid w:val="00FA6D73"/>
    <w:rsid w:val="00FB071B"/>
    <w:rsid w:val="00FB12EC"/>
    <w:rsid w:val="00FB1422"/>
    <w:rsid w:val="00FB1760"/>
    <w:rsid w:val="00FB19F0"/>
    <w:rsid w:val="00FB1E17"/>
    <w:rsid w:val="00FB296E"/>
    <w:rsid w:val="00FB462B"/>
    <w:rsid w:val="00FB47B6"/>
    <w:rsid w:val="00FB4A69"/>
    <w:rsid w:val="00FB4E19"/>
    <w:rsid w:val="00FB5957"/>
    <w:rsid w:val="00FB6650"/>
    <w:rsid w:val="00FB6859"/>
    <w:rsid w:val="00FC0740"/>
    <w:rsid w:val="00FC0F7C"/>
    <w:rsid w:val="00FC1AF9"/>
    <w:rsid w:val="00FC1F86"/>
    <w:rsid w:val="00FC3B5C"/>
    <w:rsid w:val="00FC4D74"/>
    <w:rsid w:val="00FD0847"/>
    <w:rsid w:val="00FD19BE"/>
    <w:rsid w:val="00FD1C44"/>
    <w:rsid w:val="00FD3872"/>
    <w:rsid w:val="00FD3B7B"/>
    <w:rsid w:val="00FD451D"/>
    <w:rsid w:val="00FD5F7C"/>
    <w:rsid w:val="00FD6054"/>
    <w:rsid w:val="00FD6341"/>
    <w:rsid w:val="00FE0B69"/>
    <w:rsid w:val="00FE1477"/>
    <w:rsid w:val="00FE1650"/>
    <w:rsid w:val="00FE2074"/>
    <w:rsid w:val="00FE21D5"/>
    <w:rsid w:val="00FE41E9"/>
    <w:rsid w:val="00FE47B3"/>
    <w:rsid w:val="00FE5A89"/>
    <w:rsid w:val="00FE74C4"/>
    <w:rsid w:val="00FF0D99"/>
    <w:rsid w:val="00FF10DA"/>
    <w:rsid w:val="00FF1BAE"/>
    <w:rsid w:val="00FF28E9"/>
    <w:rsid w:val="00FF2AF7"/>
    <w:rsid w:val="00FF305F"/>
    <w:rsid w:val="00FF3F3D"/>
    <w:rsid w:val="00FF4714"/>
    <w:rsid w:val="00FF47E7"/>
    <w:rsid w:val="00FF58E1"/>
    <w:rsid w:val="00FF6698"/>
    <w:rsid w:val="00FF6731"/>
    <w:rsid w:val="00FF6910"/>
    <w:rsid w:val="00FF6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5A217C"/>
  <w15:docId w15:val="{8A92ADCE-7A17-4FE1-94DD-B2A8F4005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C73"/>
    <w:pPr>
      <w:spacing w:after="200" w:line="480" w:lineRule="auto"/>
    </w:pPr>
    <w:rPr>
      <w:rFonts w:ascii="Arial" w:hAnsi="Arial" w:cs="Arial"/>
      <w:color w:val="231F20"/>
      <w:lang w:val="en-GB" w:eastAsia="en-ZA"/>
    </w:rPr>
  </w:style>
  <w:style w:type="paragraph" w:styleId="Heading1">
    <w:name w:val="heading 1"/>
    <w:basedOn w:val="Normal"/>
    <w:link w:val="Heading1Char"/>
    <w:uiPriority w:val="9"/>
    <w:qFormat/>
    <w:locked/>
    <w:rsid w:val="001D5A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50360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50360"/>
    <w:rPr>
      <w:rFonts w:ascii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9503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50360"/>
    <w:rPr>
      <w:rFonts w:ascii="Tahoma" w:eastAsia="Times New Roman" w:hAnsi="Tahoma" w:cs="Tahoma"/>
      <w:sz w:val="16"/>
      <w:szCs w:val="16"/>
      <w:lang w:val="en-GB"/>
    </w:rPr>
  </w:style>
  <w:style w:type="paragraph" w:styleId="Footer">
    <w:name w:val="footer"/>
    <w:basedOn w:val="Normal"/>
    <w:link w:val="FooterChar"/>
    <w:uiPriority w:val="99"/>
    <w:semiHidden/>
    <w:rsid w:val="00950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950360"/>
    <w:rPr>
      <w:rFonts w:ascii="Arial" w:eastAsia="Times New Roman" w:hAnsi="Arial" w:cs="Times New Roman"/>
      <w:sz w:val="20"/>
      <w:lang w:val="en-GB"/>
    </w:rPr>
  </w:style>
  <w:style w:type="character" w:styleId="LineNumber">
    <w:name w:val="line number"/>
    <w:basedOn w:val="DefaultParagraphFont"/>
    <w:uiPriority w:val="99"/>
    <w:semiHidden/>
    <w:rsid w:val="00950360"/>
    <w:rPr>
      <w:rFonts w:cs="Times New Roman"/>
    </w:rPr>
  </w:style>
  <w:style w:type="paragraph" w:styleId="ListParagraph">
    <w:name w:val="List Paragraph"/>
    <w:basedOn w:val="Normal"/>
    <w:uiPriority w:val="34"/>
    <w:qFormat/>
    <w:rsid w:val="003478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7D7FD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D7FD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16B8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D7F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6B8"/>
    <w:rPr>
      <w:rFonts w:ascii="Arial" w:hAnsi="Arial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773FD"/>
    <w:rPr>
      <w:rFonts w:ascii="Arial" w:hAnsi="Arial"/>
      <w:sz w:val="20"/>
      <w:lang w:val="en-GB"/>
    </w:rPr>
  </w:style>
  <w:style w:type="table" w:styleId="TableGrid">
    <w:name w:val="Table Grid"/>
    <w:basedOn w:val="TableNormal"/>
    <w:uiPriority w:val="39"/>
    <w:locked/>
    <w:rsid w:val="00223DFD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4F54BA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table" w:customStyle="1" w:styleId="TableGrid11">
    <w:name w:val="Table Grid11"/>
    <w:basedOn w:val="TableNormal"/>
    <w:uiPriority w:val="59"/>
    <w:rsid w:val="00D6399C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basedOn w:val="DefaultParagraphFont"/>
    <w:rsid w:val="00607507"/>
  </w:style>
  <w:style w:type="character" w:styleId="Hyperlink">
    <w:name w:val="Hyperlink"/>
    <w:basedOn w:val="DefaultParagraphFont"/>
    <w:uiPriority w:val="99"/>
    <w:unhideWhenUsed/>
    <w:locked/>
    <w:rsid w:val="00B30401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2B4A9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745F8"/>
    <w:rPr>
      <w:color w:val="800080" w:themeColor="followedHyperlink"/>
      <w:u w:val="single"/>
    </w:rPr>
  </w:style>
  <w:style w:type="character" w:customStyle="1" w:styleId="hvr">
    <w:name w:val="hvr"/>
    <w:basedOn w:val="DefaultParagraphFont"/>
    <w:rsid w:val="002D0985"/>
  </w:style>
  <w:style w:type="paragraph" w:styleId="PlainText">
    <w:name w:val="Plain Text"/>
    <w:basedOn w:val="Normal"/>
    <w:link w:val="PlainTextChar"/>
    <w:uiPriority w:val="99"/>
    <w:unhideWhenUsed/>
    <w:rsid w:val="004170AF"/>
    <w:pPr>
      <w:spacing w:after="0" w:line="240" w:lineRule="auto"/>
    </w:pPr>
    <w:rPr>
      <w:rFonts w:ascii="Calibri" w:eastAsiaTheme="minorHAnsi" w:hAnsi="Calibri" w:cstheme="minorBidi"/>
      <w:color w:val="auto"/>
      <w:szCs w:val="21"/>
      <w:lang w:val="en-Z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170AF"/>
    <w:rPr>
      <w:rFonts w:eastAsiaTheme="minorHAnsi" w:cstheme="minorBidi"/>
      <w:szCs w:val="21"/>
      <w:lang w:val="en-ZA"/>
    </w:rPr>
  </w:style>
  <w:style w:type="table" w:customStyle="1" w:styleId="TableGrid1">
    <w:name w:val="Table Grid1"/>
    <w:basedOn w:val="TableNormal"/>
    <w:uiPriority w:val="59"/>
    <w:rsid w:val="00BB04F1"/>
    <w:rPr>
      <w:rFonts w:ascii="Times New Roman" w:eastAsia="Times New Roman" w:hAnsi="Times New Roman"/>
      <w:sz w:val="20"/>
      <w:szCs w:val="20"/>
      <w:lang w:val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ont5">
    <w:name w:val="font5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color w:val="000000"/>
      <w:sz w:val="16"/>
      <w:szCs w:val="16"/>
      <w:lang w:val="en-ZA"/>
    </w:rPr>
  </w:style>
  <w:style w:type="paragraph" w:customStyle="1" w:styleId="font6">
    <w:name w:val="font6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sz w:val="16"/>
      <w:szCs w:val="16"/>
      <w:lang w:val="en-ZA"/>
    </w:rPr>
  </w:style>
  <w:style w:type="paragraph" w:customStyle="1" w:styleId="xl65">
    <w:name w:val="xl65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en-ZA"/>
    </w:rPr>
  </w:style>
  <w:style w:type="paragraph" w:customStyle="1" w:styleId="xl66">
    <w:name w:val="xl66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7">
    <w:name w:val="xl67"/>
    <w:basedOn w:val="Normal"/>
    <w:rsid w:val="00F92371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8">
    <w:name w:val="xl68"/>
    <w:basedOn w:val="Normal"/>
    <w:rsid w:val="00F92371"/>
    <w:pP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24"/>
      <w:szCs w:val="24"/>
      <w:lang w:val="en-ZA"/>
    </w:rPr>
  </w:style>
  <w:style w:type="paragraph" w:customStyle="1" w:styleId="xl69">
    <w:name w:val="xl69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b/>
      <w:bCs/>
      <w:color w:val="auto"/>
      <w:sz w:val="16"/>
      <w:szCs w:val="16"/>
      <w:lang w:val="en-ZA"/>
    </w:rPr>
  </w:style>
  <w:style w:type="paragraph" w:customStyle="1" w:styleId="xl70">
    <w:name w:val="xl7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b/>
      <w:bCs/>
      <w:color w:val="9C0006"/>
      <w:sz w:val="16"/>
      <w:szCs w:val="16"/>
      <w:lang w:val="en-ZA"/>
    </w:rPr>
  </w:style>
  <w:style w:type="paragraph" w:customStyle="1" w:styleId="xl71">
    <w:name w:val="xl71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2">
    <w:name w:val="xl72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3">
    <w:name w:val="xl73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74">
    <w:name w:val="xl74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5">
    <w:name w:val="xl75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6">
    <w:name w:val="xl76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7">
    <w:name w:val="xl77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78">
    <w:name w:val="xl78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79">
    <w:name w:val="xl79"/>
    <w:basedOn w:val="Normal"/>
    <w:rsid w:val="00F92371"/>
    <w:pPr>
      <w:spacing w:before="100" w:beforeAutospacing="1" w:after="100" w:afterAutospacing="1" w:line="240" w:lineRule="auto"/>
    </w:pPr>
    <w:rPr>
      <w:rFonts w:eastAsia="Times New Roman"/>
      <w:sz w:val="16"/>
      <w:szCs w:val="16"/>
      <w:lang w:val="en-ZA"/>
    </w:rPr>
  </w:style>
  <w:style w:type="paragraph" w:customStyle="1" w:styleId="xl80">
    <w:name w:val="xl8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81">
    <w:name w:val="xl81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2">
    <w:name w:val="xl82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3">
    <w:name w:val="xl83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4">
    <w:name w:val="xl84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  <w:color w:val="auto"/>
      <w:sz w:val="16"/>
      <w:szCs w:val="16"/>
      <w:lang w:val="en-ZA"/>
    </w:rPr>
  </w:style>
  <w:style w:type="paragraph" w:customStyle="1" w:styleId="xl85">
    <w:name w:val="xl85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6">
    <w:name w:val="xl86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i/>
      <w:iCs/>
      <w:color w:val="222222"/>
      <w:sz w:val="16"/>
      <w:szCs w:val="16"/>
      <w:lang w:val="en-ZA"/>
    </w:rPr>
  </w:style>
  <w:style w:type="paragraph" w:customStyle="1" w:styleId="xl87">
    <w:name w:val="xl87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eastAsia="Times New Roman"/>
      <w:i/>
      <w:iCs/>
      <w:color w:val="auto"/>
      <w:sz w:val="16"/>
      <w:szCs w:val="16"/>
      <w:lang w:val="en-ZA"/>
    </w:rPr>
  </w:style>
  <w:style w:type="paragraph" w:customStyle="1" w:styleId="xl88">
    <w:name w:val="xl88"/>
    <w:basedOn w:val="Normal"/>
    <w:rsid w:val="00F9237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uto"/>
      <w:sz w:val="16"/>
      <w:szCs w:val="16"/>
      <w:lang w:val="en-ZA"/>
    </w:rPr>
  </w:style>
  <w:style w:type="paragraph" w:customStyle="1" w:styleId="xl89">
    <w:name w:val="xl89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paragraph" w:customStyle="1" w:styleId="xl90">
    <w:name w:val="xl90"/>
    <w:basedOn w:val="Normal"/>
    <w:rsid w:val="00F9237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color w:val="auto"/>
      <w:sz w:val="16"/>
      <w:szCs w:val="16"/>
      <w:lang w:val="en-ZA"/>
    </w:rPr>
  </w:style>
  <w:style w:type="character" w:styleId="Strong">
    <w:name w:val="Strong"/>
    <w:basedOn w:val="DefaultParagraphFont"/>
    <w:uiPriority w:val="22"/>
    <w:qFormat/>
    <w:locked/>
    <w:rsid w:val="00A008CD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A008CD"/>
    <w:rPr>
      <w:i/>
      <w:iCs/>
    </w:rPr>
  </w:style>
  <w:style w:type="character" w:customStyle="1" w:styleId="name">
    <w:name w:val="name"/>
    <w:basedOn w:val="DefaultParagraphFont"/>
    <w:rsid w:val="00CB0EB6"/>
  </w:style>
  <w:style w:type="paragraph" w:styleId="HTMLPreformatted">
    <w:name w:val="HTML Preformatted"/>
    <w:basedOn w:val="Normal"/>
    <w:link w:val="HTMLPreformattedChar"/>
    <w:uiPriority w:val="99"/>
    <w:unhideWhenUsed/>
    <w:rsid w:val="00E147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7C2"/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styleId="Emphasis">
    <w:name w:val="Emphasis"/>
    <w:basedOn w:val="DefaultParagraphFont"/>
    <w:uiPriority w:val="20"/>
    <w:qFormat/>
    <w:locked/>
    <w:rsid w:val="001374E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D5AC1"/>
    <w:rPr>
      <w:rFonts w:ascii="Times New Roman" w:eastAsia="Times New Roman" w:hAnsi="Times New Roman"/>
      <w:b/>
      <w:bCs/>
      <w:kern w:val="36"/>
      <w:sz w:val="48"/>
      <w:szCs w:val="48"/>
      <w:lang w:val="en-ZA" w:eastAsia="en-ZA"/>
    </w:rPr>
  </w:style>
  <w:style w:type="character" w:customStyle="1" w:styleId="authorship">
    <w:name w:val="authorship"/>
    <w:basedOn w:val="DefaultParagraphFont"/>
    <w:rsid w:val="001D5AC1"/>
  </w:style>
  <w:style w:type="character" w:customStyle="1" w:styleId="Subtitle1">
    <w:name w:val="Subtitle1"/>
    <w:basedOn w:val="DefaultParagraphFont"/>
    <w:rsid w:val="001D5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newposa.sanb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B2570B-7918-4D0F-B632-2FB8A50658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1DCC19-D1FB-40AB-8065-23BE2D92E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bi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oliso magona</dc:creator>
  <cp:lastModifiedBy>Wilson, John &lt;jrwilson@sun.ac.za&gt;</cp:lastModifiedBy>
  <cp:revision>7</cp:revision>
  <cp:lastPrinted>2018-06-18T13:55:00Z</cp:lastPrinted>
  <dcterms:created xsi:type="dcterms:W3CDTF">2018-06-08T07:21:00Z</dcterms:created>
  <dcterms:modified xsi:type="dcterms:W3CDTF">2018-06-21T09:29:00Z</dcterms:modified>
</cp:coreProperties>
</file>